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F720A" w14:textId="0E03AE47" w:rsidR="00D45DE1" w:rsidRPr="003B3CC8" w:rsidRDefault="0056140F" w:rsidP="0FAFBCBD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390" w:rsidRPr="0FAFBCBD">
        <w:rPr>
          <w:rFonts w:asciiTheme="majorHAnsi" w:hAnsiTheme="majorHAnsi" w:cstheme="majorBidi"/>
          <w:b/>
          <w:bCs/>
          <w:noProof/>
          <w:sz w:val="28"/>
          <w:szCs w:val="28"/>
        </w:rPr>
        <w:t>FALL</w:t>
      </w:r>
      <w:r w:rsidR="1FA7DE99" w:rsidRPr="0FAFBCBD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0FAFBCBD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0FAFBCBD">
        <w:rPr>
          <w:rFonts w:asciiTheme="majorHAnsi" w:hAnsiTheme="majorHAnsi" w:cstheme="majorBidi"/>
          <w:sz w:val="28"/>
          <w:szCs w:val="28"/>
        </w:rPr>
        <w:t xml:space="preserve"> // WEEK </w:t>
      </w:r>
      <w:r w:rsidR="000C0919">
        <w:rPr>
          <w:rFonts w:asciiTheme="majorHAnsi" w:hAnsiTheme="majorHAnsi" w:cstheme="majorBidi"/>
          <w:sz w:val="28"/>
          <w:szCs w:val="28"/>
        </w:rPr>
        <w:t>9</w:t>
      </w:r>
    </w:p>
    <w:p w14:paraId="366AF414" w14:textId="370A2DF4" w:rsidR="00D45DE1" w:rsidRPr="003B3CC8" w:rsidRDefault="00707749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A24C6A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1A24C6AC">
        <w:rPr>
          <w:rFonts w:asciiTheme="majorHAnsi" w:hAnsiTheme="majorHAnsi" w:cstheme="majorBidi"/>
          <w:sz w:val="22"/>
          <w:szCs w:val="22"/>
        </w:rPr>
        <w:t xml:space="preserve">Acts: Daring To Be The Church </w:t>
      </w:r>
      <w:r w:rsidR="741FF7EF" w:rsidRPr="1A24C6AC">
        <w:rPr>
          <w:rFonts w:asciiTheme="majorHAnsi" w:hAnsiTheme="majorHAnsi" w:cstheme="majorBidi"/>
          <w:sz w:val="22"/>
          <w:szCs w:val="22"/>
        </w:rPr>
        <w:t>//</w:t>
      </w:r>
      <w:r w:rsidR="62EF5440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00C0919">
        <w:rPr>
          <w:rFonts w:asciiTheme="majorHAnsi" w:hAnsiTheme="majorHAnsi" w:cstheme="majorBidi"/>
          <w:sz w:val="22"/>
          <w:szCs w:val="22"/>
        </w:rPr>
        <w:t>Novem</w:t>
      </w:r>
      <w:r w:rsidR="00410390">
        <w:rPr>
          <w:rFonts w:asciiTheme="majorHAnsi" w:hAnsiTheme="majorHAnsi" w:cstheme="majorBidi"/>
          <w:sz w:val="22"/>
          <w:szCs w:val="22"/>
        </w:rPr>
        <w:t xml:space="preserve">ber </w:t>
      </w:r>
      <w:r w:rsidR="00D256B8">
        <w:rPr>
          <w:rFonts w:asciiTheme="majorHAnsi" w:hAnsiTheme="majorHAnsi" w:cstheme="majorBidi"/>
          <w:sz w:val="22"/>
          <w:szCs w:val="22"/>
        </w:rPr>
        <w:t>1</w:t>
      </w:r>
      <w:r w:rsidR="000C0919">
        <w:rPr>
          <w:rFonts w:asciiTheme="majorHAnsi" w:hAnsiTheme="majorHAnsi" w:cstheme="majorBidi"/>
          <w:sz w:val="22"/>
          <w:szCs w:val="22"/>
        </w:rPr>
        <w:t>3</w:t>
      </w:r>
      <w:r w:rsidR="00D256B8">
        <w:rPr>
          <w:rFonts w:asciiTheme="majorHAnsi" w:hAnsiTheme="majorHAnsi" w:cstheme="majorBidi"/>
          <w:sz w:val="22"/>
          <w:szCs w:val="22"/>
        </w:rPr>
        <w:t>/1</w:t>
      </w:r>
      <w:r w:rsidR="000C0919">
        <w:rPr>
          <w:rFonts w:asciiTheme="majorHAnsi" w:hAnsiTheme="majorHAnsi" w:cstheme="majorBidi"/>
          <w:sz w:val="22"/>
          <w:szCs w:val="22"/>
        </w:rPr>
        <w:t>4</w:t>
      </w:r>
      <w:r w:rsidR="1BF71ACF" w:rsidRPr="1A24C6AC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42503C09" w:rsidR="42065EAD" w:rsidRDefault="096E56E7" w:rsidP="06EA345E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1FCE1D51">
        <w:rPr>
          <w:rFonts w:asciiTheme="majorHAnsi" w:hAnsiTheme="majorHAnsi" w:cstheme="majorBidi"/>
          <w:sz w:val="22"/>
          <w:szCs w:val="22"/>
        </w:rPr>
        <w:t xml:space="preserve">Faithful In </w:t>
      </w:r>
      <w:r w:rsidR="40E8A340" w:rsidRPr="1FCE1D51">
        <w:rPr>
          <w:rFonts w:asciiTheme="majorHAnsi" w:hAnsiTheme="majorHAnsi" w:cstheme="majorBidi"/>
          <w:sz w:val="22"/>
          <w:szCs w:val="22"/>
        </w:rPr>
        <w:t xml:space="preserve">Blue </w:t>
      </w:r>
      <w:r w:rsidR="43F37856" w:rsidRPr="1FCE1D51">
        <w:rPr>
          <w:rFonts w:asciiTheme="majorHAnsi" w:hAnsiTheme="majorHAnsi" w:cstheme="majorBidi"/>
          <w:sz w:val="22"/>
          <w:szCs w:val="22"/>
        </w:rPr>
        <w:t>J</w:t>
      </w:r>
      <w:r w:rsidR="40E8A340" w:rsidRPr="1FCE1D51">
        <w:rPr>
          <w:rFonts w:asciiTheme="majorHAnsi" w:hAnsiTheme="majorHAnsi" w:cstheme="majorBidi"/>
          <w:sz w:val="22"/>
          <w:szCs w:val="22"/>
        </w:rPr>
        <w:t>eans</w:t>
      </w:r>
      <w:r w:rsidRPr="1FCE1D51">
        <w:rPr>
          <w:rFonts w:asciiTheme="majorHAnsi" w:hAnsiTheme="majorHAnsi" w:cstheme="majorBidi"/>
          <w:sz w:val="22"/>
          <w:szCs w:val="22"/>
        </w:rPr>
        <w:t xml:space="preserve"> </w:t>
      </w:r>
      <w:r w:rsidR="64E51132" w:rsidRPr="1FCE1D51">
        <w:rPr>
          <w:rFonts w:asciiTheme="majorHAnsi" w:hAnsiTheme="majorHAnsi" w:cstheme="majorBidi"/>
          <w:sz w:val="22"/>
          <w:szCs w:val="22"/>
        </w:rPr>
        <w:t>/</w:t>
      </w:r>
      <w:r w:rsidR="2B985258" w:rsidRPr="1FCE1D51">
        <w:rPr>
          <w:rFonts w:asciiTheme="majorHAnsi" w:hAnsiTheme="majorHAnsi" w:cstheme="majorBidi"/>
          <w:sz w:val="22"/>
          <w:szCs w:val="22"/>
        </w:rPr>
        <w:t xml:space="preserve">/ </w:t>
      </w:r>
      <w:r w:rsidR="00D6390D" w:rsidRPr="1FCE1D51">
        <w:rPr>
          <w:rFonts w:asciiTheme="majorHAnsi" w:hAnsiTheme="majorHAnsi" w:cstheme="majorBidi"/>
          <w:sz w:val="22"/>
          <w:szCs w:val="22"/>
        </w:rPr>
        <w:t xml:space="preserve">Acts </w:t>
      </w:r>
      <w:r w:rsidR="006E616B" w:rsidRPr="1FCE1D51">
        <w:rPr>
          <w:rFonts w:asciiTheme="majorHAnsi" w:hAnsiTheme="majorHAnsi" w:cstheme="majorBidi"/>
          <w:sz w:val="22"/>
          <w:szCs w:val="22"/>
        </w:rPr>
        <w:t>2</w:t>
      </w:r>
      <w:r w:rsidR="000C0919" w:rsidRPr="1FCE1D51">
        <w:rPr>
          <w:rFonts w:asciiTheme="majorHAnsi" w:hAnsiTheme="majorHAnsi" w:cstheme="majorBidi"/>
          <w:sz w:val="22"/>
          <w:szCs w:val="22"/>
        </w:rPr>
        <w:t>0</w:t>
      </w:r>
      <w:r w:rsidR="008C1505" w:rsidRPr="1FCE1D51">
        <w:rPr>
          <w:rFonts w:asciiTheme="majorHAnsi" w:hAnsiTheme="majorHAnsi" w:cstheme="majorBidi"/>
          <w:sz w:val="22"/>
          <w:szCs w:val="22"/>
        </w:rPr>
        <w:t>:1-</w:t>
      </w:r>
      <w:r w:rsidR="006E616B" w:rsidRPr="1FCE1D51">
        <w:rPr>
          <w:rFonts w:asciiTheme="majorHAnsi" w:hAnsiTheme="majorHAnsi" w:cstheme="majorBidi"/>
          <w:sz w:val="22"/>
          <w:szCs w:val="22"/>
        </w:rPr>
        <w:t>16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0092F146" w14:textId="78ABA1F0" w:rsidR="007D0B25" w:rsidRDefault="008326A1" w:rsidP="00DFB491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fter our breathtaking ride through Acts 19 the last 2 weeks, we come to</w:t>
      </w:r>
      <w:r w:rsidR="00C7515D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 </w:t>
      </w:r>
      <w:r w:rsidR="42EEC77F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gentler</w:t>
      </w:r>
      <w:r w:rsidR="009D647A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rek</w:t>
      </w:r>
      <w:r w:rsidR="00670927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long</w:t>
      </w:r>
      <w:r w:rsidR="00C7515D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Paul’s </w:t>
      </w:r>
      <w:r w:rsidR="00670927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3</w:t>
      </w:r>
      <w:r w:rsidR="00670927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  <w:vertAlign w:val="superscript"/>
        </w:rPr>
        <w:t>rd</w:t>
      </w:r>
      <w:r w:rsidR="00670927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Missionary Journey</w:t>
      </w:r>
      <w:r w:rsidR="00A8267E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in Acts 20. </w:t>
      </w:r>
      <w:r w:rsidR="008326FE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 discover that</w:t>
      </w:r>
      <w:r w:rsidR="00C63536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2528D9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rdinary days can be filled with meaning and impact</w:t>
      </w:r>
      <w:r w:rsidR="008326FE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when </w:t>
      </w:r>
      <w:r w:rsidR="000B71C6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</w:t>
      </w:r>
      <w:r w:rsidR="008B7606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tay</w:t>
      </w:r>
      <w:r w:rsidR="000B71C6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in step with </w:t>
      </w:r>
      <w:r w:rsidR="002834DF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Jesus.</w:t>
      </w:r>
      <w:r w:rsidR="00A8267E" w:rsidRPr="00DFB49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</w:p>
    <w:p w14:paraId="0EF91CE8" w14:textId="77777777" w:rsidR="00EC50E7" w:rsidRDefault="00EC50E7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17F0280" w14:textId="759333ED" w:rsidR="002A2310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2B3BF75F" w14:textId="77777777" w:rsidR="00827324" w:rsidRDefault="00827324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65329F4" w14:textId="77777777" w:rsidR="002A2310" w:rsidRDefault="002A2310" w:rsidP="0E619FFD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4FFD382C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4FFD382C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047A8B4C" w14:textId="6594DC78" w:rsidR="00E54D45" w:rsidRDefault="00B84750" w:rsidP="747EB8B7">
      <w:pPr>
        <w:pStyle w:val="ListParagraph"/>
        <w:numPr>
          <w:ilvl w:val="0"/>
          <w:numId w:val="10"/>
        </w:numPr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noProof/>
          <w:sz w:val="22"/>
          <w:szCs w:val="22"/>
        </w:rPr>
        <w:drawing>
          <wp:anchor distT="0" distB="0" distL="114300" distR="114300" simplePos="0" relativeHeight="251659266" behindDoc="1" locked="0" layoutInCell="1" allowOverlap="1" wp14:anchorId="74BAE248" wp14:editId="7A821A20">
            <wp:simplePos x="0" y="0"/>
            <wp:positionH relativeFrom="column">
              <wp:posOffset>4084320</wp:posOffset>
            </wp:positionH>
            <wp:positionV relativeFrom="paragraph">
              <wp:posOffset>648970</wp:posOffset>
            </wp:positionV>
            <wp:extent cx="800100" cy="800100"/>
            <wp:effectExtent l="0" t="0" r="0" b="0"/>
            <wp:wrapNone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A55">
        <w:rPr>
          <w:rFonts w:asciiTheme="majorHAnsi" w:eastAsiaTheme="majorEastAsia" w:hAnsiTheme="majorHAnsi" w:cstheme="majorBidi"/>
          <w:sz w:val="22"/>
          <w:szCs w:val="22"/>
        </w:rPr>
        <w:t xml:space="preserve">We’re doing our Life Group end of session survey a bit different this year. We’d love for you to take about 5 minutes </w:t>
      </w:r>
      <w:r w:rsidR="00180267" w:rsidRPr="0009245A">
        <w:rPr>
          <w:rFonts w:asciiTheme="majorHAnsi" w:eastAsiaTheme="majorEastAsia" w:hAnsiTheme="majorHAnsi" w:cstheme="majorBidi"/>
          <w:b/>
          <w:bCs/>
          <w:sz w:val="22"/>
          <w:szCs w:val="22"/>
        </w:rPr>
        <w:t>during</w:t>
      </w:r>
      <w:r w:rsidR="00180267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402D5D">
        <w:rPr>
          <w:rFonts w:asciiTheme="majorHAnsi" w:eastAsiaTheme="majorEastAsia" w:hAnsiTheme="majorHAnsi" w:cstheme="majorBidi"/>
          <w:sz w:val="22"/>
          <w:szCs w:val="22"/>
        </w:rPr>
        <w:t xml:space="preserve">your group meeting to tell us how </w:t>
      </w:r>
      <w:r w:rsidR="009E6D3C">
        <w:rPr>
          <w:rFonts w:asciiTheme="majorHAnsi" w:eastAsiaTheme="majorEastAsia" w:hAnsiTheme="majorHAnsi" w:cstheme="majorBidi"/>
          <w:sz w:val="22"/>
          <w:szCs w:val="22"/>
        </w:rPr>
        <w:t>participating</w:t>
      </w:r>
      <w:r w:rsidR="00402D5D">
        <w:rPr>
          <w:rFonts w:asciiTheme="majorHAnsi" w:eastAsiaTheme="majorEastAsia" w:hAnsiTheme="majorHAnsi" w:cstheme="majorBidi"/>
          <w:sz w:val="22"/>
          <w:szCs w:val="22"/>
        </w:rPr>
        <w:t xml:space="preserve"> in a Life Group has </w:t>
      </w:r>
      <w:r w:rsidR="00EE64C9">
        <w:rPr>
          <w:rFonts w:asciiTheme="majorHAnsi" w:eastAsiaTheme="majorEastAsia" w:hAnsiTheme="majorHAnsi" w:cstheme="majorBidi"/>
          <w:sz w:val="22"/>
          <w:szCs w:val="22"/>
        </w:rPr>
        <w:t>influenced</w:t>
      </w:r>
      <w:r w:rsidR="00402D5D">
        <w:rPr>
          <w:rFonts w:asciiTheme="majorHAnsi" w:eastAsiaTheme="majorEastAsia" w:hAnsiTheme="majorHAnsi" w:cstheme="majorBidi"/>
          <w:sz w:val="22"/>
          <w:szCs w:val="22"/>
        </w:rPr>
        <w:t xml:space="preserve"> your walk with Jesus</w:t>
      </w:r>
      <w:r w:rsidR="00600112">
        <w:rPr>
          <w:rFonts w:asciiTheme="majorHAnsi" w:eastAsiaTheme="majorEastAsia" w:hAnsiTheme="majorHAnsi" w:cstheme="majorBidi"/>
          <w:sz w:val="22"/>
          <w:szCs w:val="22"/>
        </w:rPr>
        <w:t>. Here is a link to the survey</w:t>
      </w:r>
      <w:r w:rsidR="004555CB">
        <w:rPr>
          <w:rFonts w:asciiTheme="majorHAnsi" w:eastAsiaTheme="majorEastAsia" w:hAnsiTheme="majorHAnsi" w:cstheme="majorBidi"/>
          <w:sz w:val="22"/>
          <w:szCs w:val="22"/>
        </w:rPr>
        <w:t>: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hyperlink r:id="rId13" w:history="1">
        <w:r w:rsidRPr="0068374E">
          <w:rPr>
            <w:rStyle w:val="Hyperlink"/>
            <w:rFonts w:asciiTheme="majorHAnsi" w:eastAsiaTheme="majorEastAsia" w:hAnsiTheme="majorHAnsi" w:cstheme="majorBidi"/>
            <w:sz w:val="22"/>
            <w:szCs w:val="22"/>
          </w:rPr>
          <w:t>https://forms.office.com/r/N52hMg4mZ0</w:t>
        </w:r>
      </w:hyperlink>
      <w:r w:rsidR="004555CB">
        <w:rPr>
          <w:rFonts w:asciiTheme="majorHAnsi" w:eastAsiaTheme="majorEastAsia" w:hAnsiTheme="majorHAnsi" w:cstheme="majorBidi"/>
          <w:sz w:val="22"/>
          <w:szCs w:val="22"/>
        </w:rPr>
        <w:t xml:space="preserve">  Or use this QR Code: </w:t>
      </w:r>
    </w:p>
    <w:p w14:paraId="74B769F4" w14:textId="77777777" w:rsidR="004555CB" w:rsidRPr="004555CB" w:rsidRDefault="004555CB" w:rsidP="004555CB">
      <w:pPr>
        <w:ind w:left="360"/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</w:p>
    <w:p w14:paraId="278F4C0A" w14:textId="0FBC72E1" w:rsidR="00E54D45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4B8FCFF8" w14:textId="77777777" w:rsidR="00B10A76" w:rsidRDefault="00B10A76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07CD1861" w14:textId="77777777" w:rsidR="00B73F0F" w:rsidRDefault="00B73F0F" w:rsidP="00B73F0F">
      <w:pPr>
        <w:pStyle w:val="ListParagraph"/>
        <w:numPr>
          <w:ilvl w:val="0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Once you are finished with the Survey, take a few minutes to share with your group about the following questions:  </w:t>
      </w:r>
    </w:p>
    <w:p w14:paraId="5AAC2C0C" w14:textId="7405F034" w:rsidR="00E4011E" w:rsidRPr="00613362" w:rsidRDefault="00E4011E" w:rsidP="00B73F0F">
      <w:pPr>
        <w:pStyle w:val="ListParagraph"/>
        <w:numPr>
          <w:ilvl w:val="1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2"/>
          <w:szCs w:val="22"/>
        </w:rPr>
        <w:t xml:space="preserve">How has God </w:t>
      </w:r>
      <w:r w:rsidR="00613362">
        <w:rPr>
          <w:rFonts w:asciiTheme="majorHAnsi" w:eastAsiaTheme="majorEastAsia" w:hAnsiTheme="majorHAnsi" w:cstheme="majorBidi"/>
          <w:b/>
          <w:bCs/>
          <w:color w:val="000000" w:themeColor="text1"/>
          <w:sz w:val="22"/>
          <w:szCs w:val="22"/>
        </w:rPr>
        <w:t>used this group in your life?</w:t>
      </w:r>
    </w:p>
    <w:p w14:paraId="5F67190D" w14:textId="1E1EE945" w:rsidR="00613362" w:rsidRPr="00B73F0F" w:rsidRDefault="00613362" w:rsidP="00B73F0F">
      <w:pPr>
        <w:pStyle w:val="ListParagraph"/>
        <w:numPr>
          <w:ilvl w:val="1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2"/>
          <w:szCs w:val="22"/>
        </w:rPr>
        <w:t xml:space="preserve">How have you seen God at work </w:t>
      </w:r>
      <w:r w:rsidR="002002CD">
        <w:rPr>
          <w:rFonts w:asciiTheme="majorHAnsi" w:eastAsiaTheme="majorEastAsia" w:hAnsiTheme="majorHAnsi" w:cstheme="majorBidi"/>
          <w:b/>
          <w:bCs/>
          <w:color w:val="000000" w:themeColor="text1"/>
          <w:sz w:val="22"/>
          <w:szCs w:val="22"/>
        </w:rPr>
        <w:t xml:space="preserve">in the lives of others </w:t>
      </w:r>
      <w:r w:rsidR="00243E98">
        <w:rPr>
          <w:rFonts w:asciiTheme="majorHAnsi" w:eastAsiaTheme="majorEastAsia" w:hAnsiTheme="majorHAnsi" w:cstheme="majorBidi"/>
          <w:b/>
          <w:bCs/>
          <w:color w:val="000000" w:themeColor="text1"/>
          <w:sz w:val="22"/>
          <w:szCs w:val="22"/>
        </w:rPr>
        <w:t>in this group?</w:t>
      </w:r>
    </w:p>
    <w:p w14:paraId="5DD4ED13" w14:textId="42220D25" w:rsidR="00B73F0F" w:rsidRPr="00B73F0F" w:rsidRDefault="00B73F0F" w:rsidP="00B73F0F">
      <w:pPr>
        <w:pStyle w:val="ListParagraph"/>
        <w:numPr>
          <w:ilvl w:val="1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2"/>
          <w:szCs w:val="22"/>
        </w:rPr>
        <w:t>Is there anything you would like to change about this group?</w:t>
      </w:r>
    </w:p>
    <w:p w14:paraId="2C85F066" w14:textId="77777777" w:rsidR="00B73F0F" w:rsidRDefault="00B73F0F" w:rsidP="00B73F0F">
      <w:pPr>
        <w:pStyle w:val="ListParagraph"/>
        <w:spacing w:after="0"/>
        <w:ind w:left="144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6CBD71D1" w14:textId="27DD17B3" w:rsidR="007A6FA6" w:rsidRPr="00B73F0F" w:rsidRDefault="007A6FA6" w:rsidP="00B73F0F">
      <w:pPr>
        <w:pStyle w:val="ListParagraph"/>
        <w:spacing w:before="120" w:after="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6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6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4E0C7726" w14:textId="4C54D70F" w:rsidR="00591B8F" w:rsidRPr="00A2532D" w:rsidRDefault="3D32665B" w:rsidP="00A2532D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B12ED8E" w14:textId="3B05191C" w:rsidR="00FF2C17" w:rsidRDefault="00B96CA8" w:rsidP="00251208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Most of our study in Acts has been a highlight reel of</w:t>
      </w:r>
      <w:r w:rsidR="009E0125">
        <w:rPr>
          <w:rFonts w:asciiTheme="majorHAnsi" w:eastAsiaTheme="majorEastAsia" w:hAnsiTheme="majorHAnsi" w:cstheme="majorBidi"/>
          <w:sz w:val="22"/>
          <w:szCs w:val="22"/>
        </w:rPr>
        <w:t xml:space="preserve"> big events in the early Church. </w:t>
      </w:r>
      <w:r w:rsidR="00E16876" w:rsidRPr="00E16876">
        <w:rPr>
          <w:rFonts w:asciiTheme="majorHAnsi" w:eastAsiaTheme="majorEastAsia" w:hAnsiTheme="majorHAnsi" w:cstheme="majorBidi"/>
          <w:b/>
          <w:bCs/>
          <w:sz w:val="22"/>
          <w:szCs w:val="22"/>
        </w:rPr>
        <w:t>Why might i</w:t>
      </w:r>
      <w:r w:rsidR="00F274C1">
        <w:rPr>
          <w:rFonts w:asciiTheme="majorHAnsi" w:eastAsiaTheme="majorEastAsia" w:hAnsiTheme="majorHAnsi" w:cstheme="majorBidi"/>
          <w:b/>
          <w:bCs/>
          <w:sz w:val="22"/>
          <w:szCs w:val="22"/>
        </w:rPr>
        <w:t>t</w:t>
      </w:r>
      <w:r w:rsidR="00E16876" w:rsidRPr="00E1687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be important to observe the ordinary activities we see in Acts 20? </w:t>
      </w:r>
    </w:p>
    <w:p w14:paraId="3C7D0CBB" w14:textId="77777777" w:rsidR="001941D2" w:rsidRPr="00251208" w:rsidRDefault="001941D2" w:rsidP="001941D2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302BCD5" w14:textId="77777777" w:rsidR="00FF2C17" w:rsidRDefault="00FF2C17" w:rsidP="00FF2C17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2B4DDEA" w14:textId="1408568B" w:rsidR="007E323E" w:rsidRDefault="004167DD" w:rsidP="0025120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what ways do you struggle with </w:t>
      </w:r>
      <w:r w:rsidR="006F5862">
        <w:rPr>
          <w:rFonts w:asciiTheme="majorHAnsi" w:eastAsiaTheme="majorEastAsia" w:hAnsiTheme="majorHAnsi" w:cstheme="majorBidi"/>
          <w:b/>
          <w:bCs/>
          <w:sz w:val="22"/>
          <w:szCs w:val="22"/>
        </w:rPr>
        <w:t>thinking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e Christian life is “supposed to</w:t>
      </w:r>
      <w:r w:rsidR="001A5D0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be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” </w:t>
      </w:r>
      <w:r w:rsidR="006F5862">
        <w:rPr>
          <w:rFonts w:asciiTheme="majorHAnsi" w:eastAsiaTheme="majorEastAsia" w:hAnsiTheme="majorHAnsi" w:cstheme="majorBidi"/>
          <w:b/>
          <w:bCs/>
          <w:sz w:val="22"/>
          <w:szCs w:val="22"/>
        </w:rPr>
        <w:t>dramatic</w:t>
      </w:r>
      <w:r w:rsidR="004B18B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en it </w:t>
      </w:r>
      <w:proofErr w:type="gramStart"/>
      <w:r w:rsidR="004B18B7">
        <w:rPr>
          <w:rFonts w:asciiTheme="majorHAnsi" w:eastAsiaTheme="majorEastAsia" w:hAnsiTheme="majorHAnsi" w:cstheme="majorBidi"/>
          <w:b/>
          <w:bCs/>
          <w:sz w:val="22"/>
          <w:szCs w:val="22"/>
        </w:rPr>
        <w:t>actually seems</w:t>
      </w:r>
      <w:proofErr w:type="gramEnd"/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rdinary most </w:t>
      </w:r>
      <w:r w:rsidR="004B18B7">
        <w:rPr>
          <w:rFonts w:asciiTheme="majorHAnsi" w:eastAsiaTheme="majorEastAsia" w:hAnsiTheme="majorHAnsi" w:cstheme="majorBidi"/>
          <w:b/>
          <w:bCs/>
          <w:sz w:val="22"/>
          <w:szCs w:val="22"/>
        </w:rPr>
        <w:t>of the time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? </w:t>
      </w:r>
    </w:p>
    <w:p w14:paraId="57D5C755" w14:textId="77777777" w:rsidR="00AE65AE" w:rsidRDefault="00AE65AE" w:rsidP="005C706A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D0599AA" w14:textId="77777777" w:rsidR="001941D2" w:rsidRDefault="001941D2" w:rsidP="005C706A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B5FE8C8" w14:textId="288D691F" w:rsidR="00AE65AE" w:rsidRPr="001941D2" w:rsidRDefault="001A5D0B" w:rsidP="26918FC8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In Acts 2</w:t>
      </w:r>
      <w:r w:rsidR="00311F71">
        <w:rPr>
          <w:rFonts w:asciiTheme="majorHAnsi" w:eastAsiaTheme="majorEastAsia" w:hAnsiTheme="majorHAnsi" w:cstheme="majorBidi"/>
          <w:sz w:val="22"/>
          <w:szCs w:val="22"/>
        </w:rPr>
        <w:t>0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:1-6 the word </w:t>
      </w:r>
      <w:r w:rsidRPr="00016762">
        <w:rPr>
          <w:rFonts w:asciiTheme="majorHAnsi" w:eastAsiaTheme="majorEastAsia" w:hAnsiTheme="majorHAnsi" w:cstheme="majorBidi"/>
          <w:i/>
          <w:iCs/>
          <w:sz w:val="22"/>
          <w:szCs w:val="22"/>
        </w:rPr>
        <w:t>exhorted</w:t>
      </w:r>
      <w:r w:rsidR="00A0506A">
        <w:rPr>
          <w:rFonts w:asciiTheme="majorHAnsi" w:eastAsiaTheme="majorEastAsia" w:hAnsiTheme="majorHAnsi" w:cstheme="majorBidi"/>
          <w:i/>
          <w:iCs/>
          <w:sz w:val="22"/>
          <w:szCs w:val="22"/>
        </w:rPr>
        <w:t xml:space="preserve"> </w:t>
      </w:r>
      <w:r w:rsidR="00A0506A" w:rsidRPr="00A0506A">
        <w:rPr>
          <w:rFonts w:asciiTheme="majorHAnsi" w:eastAsiaTheme="majorEastAsia" w:hAnsiTheme="majorHAnsi" w:cstheme="majorBidi"/>
          <w:sz w:val="22"/>
          <w:szCs w:val="22"/>
        </w:rPr>
        <w:t>literally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C47895">
        <w:rPr>
          <w:rFonts w:asciiTheme="majorHAnsi" w:eastAsiaTheme="majorEastAsia" w:hAnsiTheme="majorHAnsi" w:cstheme="majorBidi"/>
          <w:sz w:val="22"/>
          <w:szCs w:val="22"/>
        </w:rPr>
        <w:t>means “to call alongside of</w:t>
      </w:r>
      <w:r w:rsidR="00904689">
        <w:rPr>
          <w:rFonts w:asciiTheme="majorHAnsi" w:eastAsiaTheme="majorEastAsia" w:hAnsiTheme="majorHAnsi" w:cstheme="majorBidi"/>
          <w:sz w:val="22"/>
          <w:szCs w:val="22"/>
        </w:rPr>
        <w:t xml:space="preserve">”, we might use the word </w:t>
      </w:r>
      <w:r w:rsidR="00904689" w:rsidRPr="00AF5EAF">
        <w:rPr>
          <w:rFonts w:asciiTheme="majorHAnsi" w:eastAsiaTheme="majorEastAsia" w:hAnsiTheme="majorHAnsi" w:cstheme="majorBidi"/>
          <w:i/>
          <w:iCs/>
          <w:sz w:val="22"/>
          <w:szCs w:val="22"/>
        </w:rPr>
        <w:t>encourage</w:t>
      </w:r>
      <w:r w:rsidR="00904689">
        <w:rPr>
          <w:rFonts w:asciiTheme="majorHAnsi" w:eastAsiaTheme="majorEastAsia" w:hAnsiTheme="majorHAnsi" w:cstheme="majorBidi"/>
          <w:sz w:val="22"/>
          <w:szCs w:val="22"/>
        </w:rPr>
        <w:t xml:space="preserve"> these days</w:t>
      </w:r>
      <w:r w:rsidR="00AF5EAF">
        <w:rPr>
          <w:rFonts w:asciiTheme="majorHAnsi" w:eastAsiaTheme="majorEastAsia" w:hAnsiTheme="majorHAnsi" w:cstheme="majorBidi"/>
          <w:sz w:val="22"/>
          <w:szCs w:val="22"/>
        </w:rPr>
        <w:t xml:space="preserve"> with the idea of building relationships to </w:t>
      </w:r>
      <w:r w:rsidR="00796B32">
        <w:rPr>
          <w:rFonts w:asciiTheme="majorHAnsi" w:eastAsiaTheme="majorEastAsia" w:hAnsiTheme="majorHAnsi" w:cstheme="majorBidi"/>
          <w:sz w:val="22"/>
          <w:szCs w:val="22"/>
        </w:rPr>
        <w:t>influence and share Jesus with others</w:t>
      </w:r>
      <w:r w:rsidR="00AF5EAF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E16A45">
        <w:rPr>
          <w:rFonts w:asciiTheme="majorHAnsi" w:eastAsiaTheme="majorEastAsia" w:hAnsiTheme="majorHAnsi" w:cstheme="majorBidi"/>
          <w:b/>
          <w:bCs/>
          <w:sz w:val="22"/>
          <w:szCs w:val="22"/>
        </w:rPr>
        <w:t>What are some ways you see tha</w:t>
      </w:r>
      <w:r w:rsidR="007E1933">
        <w:rPr>
          <w:rFonts w:asciiTheme="majorHAnsi" w:eastAsiaTheme="majorEastAsia" w:hAnsiTheme="majorHAnsi" w:cstheme="majorBidi"/>
          <w:b/>
          <w:bCs/>
          <w:sz w:val="22"/>
          <w:szCs w:val="22"/>
        </w:rPr>
        <w:t>t</w:t>
      </w:r>
      <w:r w:rsidR="00E16A4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happening</w:t>
      </w:r>
      <w:r w:rsidR="001A3229" w:rsidRPr="00E16A4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t Lincoln Berean?</w:t>
      </w:r>
      <w:r w:rsidR="001A322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69CD71FC" w14:textId="77777777" w:rsidR="001941D2" w:rsidRPr="001A3229" w:rsidRDefault="001941D2" w:rsidP="001941D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AB6B650" w14:textId="0B20F1A0" w:rsidR="006D7A5B" w:rsidRDefault="001A3229" w:rsidP="66D4E1B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has your Life Group </w:t>
      </w:r>
      <w:r w:rsidR="002A3374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>been a place of exhortation already</w:t>
      </w:r>
      <w:r w:rsidR="007D0511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? </w:t>
      </w:r>
      <w:r w:rsidR="00B424FF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>A</w:t>
      </w:r>
      <w:r w:rsidR="007D0511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nd how might you </w:t>
      </w:r>
      <w:r w:rsidR="00B424FF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>build new relationships that encourage others in the months ahead?</w:t>
      </w:r>
    </w:p>
    <w:p w14:paraId="26615EBA" w14:textId="605E7C98" w:rsidR="0061400C" w:rsidRDefault="0061400C" w:rsidP="006D7A5B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2BD2DA2" w14:textId="77777777" w:rsidR="001941D2" w:rsidRDefault="001941D2" w:rsidP="006D7A5B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3DEBD0F" w14:textId="49232BE1" w:rsidR="0061400C" w:rsidRPr="0061400C" w:rsidRDefault="0061400C" w:rsidP="0061400C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DC0CBC">
        <w:rPr>
          <w:rFonts w:asciiTheme="majorHAnsi" w:eastAsiaTheme="majorEastAsia" w:hAnsiTheme="majorHAnsi" w:cstheme="majorBidi"/>
          <w:sz w:val="22"/>
          <w:szCs w:val="22"/>
        </w:rPr>
        <w:t xml:space="preserve">This portion of scripture spans </w:t>
      </w:r>
      <w:r w:rsidR="00EC3B84" w:rsidRPr="00DC0CBC">
        <w:rPr>
          <w:rFonts w:asciiTheme="majorHAnsi" w:eastAsiaTheme="majorEastAsia" w:hAnsiTheme="majorHAnsi" w:cstheme="majorBidi"/>
          <w:sz w:val="22"/>
          <w:szCs w:val="22"/>
        </w:rPr>
        <w:t xml:space="preserve">nearly </w:t>
      </w:r>
      <w:r w:rsidRPr="00DC0CBC">
        <w:rPr>
          <w:rFonts w:asciiTheme="majorHAnsi" w:eastAsiaTheme="majorEastAsia" w:hAnsiTheme="majorHAnsi" w:cstheme="majorBidi"/>
          <w:sz w:val="22"/>
          <w:szCs w:val="22"/>
        </w:rPr>
        <w:t xml:space="preserve">2 years of time with little dramatic detail, until verses </w:t>
      </w:r>
      <w:r w:rsidR="0036065B" w:rsidRPr="00DC0CBC">
        <w:rPr>
          <w:rFonts w:asciiTheme="majorHAnsi" w:eastAsiaTheme="majorEastAsia" w:hAnsiTheme="majorHAnsi" w:cstheme="majorBidi"/>
          <w:sz w:val="22"/>
          <w:szCs w:val="22"/>
        </w:rPr>
        <w:t>7-12</w:t>
      </w:r>
      <w:r w:rsidR="00EC3B84" w:rsidRPr="00DC0CBC">
        <w:rPr>
          <w:rFonts w:asciiTheme="majorHAnsi" w:eastAsiaTheme="majorEastAsia" w:hAnsiTheme="majorHAnsi" w:cstheme="majorBidi"/>
          <w:sz w:val="22"/>
          <w:szCs w:val="22"/>
        </w:rPr>
        <w:t xml:space="preserve"> jump in with a </w:t>
      </w:r>
      <w:r w:rsidR="00C71D6C" w:rsidRPr="00DC0CBC">
        <w:rPr>
          <w:rFonts w:asciiTheme="majorHAnsi" w:eastAsiaTheme="majorEastAsia" w:hAnsiTheme="majorHAnsi" w:cstheme="majorBidi"/>
          <w:sz w:val="22"/>
          <w:szCs w:val="22"/>
        </w:rPr>
        <w:t>dead-raised-to-life miracle</w:t>
      </w:r>
      <w:r w:rsidR="00DC0CBC" w:rsidRPr="00DC0CBC">
        <w:rPr>
          <w:rFonts w:asciiTheme="majorHAnsi" w:eastAsiaTheme="majorEastAsia" w:hAnsiTheme="majorHAnsi" w:cstheme="majorBidi"/>
          <w:sz w:val="22"/>
          <w:szCs w:val="22"/>
        </w:rPr>
        <w:t>!</w:t>
      </w:r>
      <w:r w:rsidR="00DC0CB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y do you suppose Luke chose to highlight this event?</w:t>
      </w:r>
      <w:r w:rsidR="003606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08E28B56" w14:textId="77777777" w:rsidR="00E16B56" w:rsidRDefault="00E16B56" w:rsidP="006D7A5B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93A459D" w14:textId="77777777" w:rsidR="001941D2" w:rsidRDefault="001941D2" w:rsidP="006D7A5B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BEFD7C5" w14:textId="084F1639" w:rsidR="00FA0744" w:rsidRDefault="006D7A5B" w:rsidP="006D7A5B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6007F1">
        <w:rPr>
          <w:rFonts w:asciiTheme="majorHAnsi" w:eastAsiaTheme="majorEastAsia" w:hAnsiTheme="majorHAnsi" w:cstheme="majorBidi"/>
          <w:sz w:val="22"/>
          <w:szCs w:val="22"/>
        </w:rPr>
        <w:t xml:space="preserve">Tucked into the record of </w:t>
      </w:r>
      <w:r w:rsidR="005275FE" w:rsidRPr="006007F1">
        <w:rPr>
          <w:rFonts w:asciiTheme="majorHAnsi" w:eastAsiaTheme="majorEastAsia" w:hAnsiTheme="majorHAnsi" w:cstheme="majorBidi"/>
          <w:sz w:val="22"/>
          <w:szCs w:val="22"/>
        </w:rPr>
        <w:t>Paul’s travels, an interesting note appears in</w:t>
      </w:r>
      <w:r w:rsidR="00593735" w:rsidRPr="006007F1">
        <w:rPr>
          <w:rFonts w:asciiTheme="majorHAnsi" w:eastAsiaTheme="majorEastAsia" w:hAnsiTheme="majorHAnsi" w:cstheme="majorBidi"/>
          <w:sz w:val="22"/>
          <w:szCs w:val="22"/>
        </w:rPr>
        <w:t xml:space="preserve"> verse 13 about how he arranged to walk </w:t>
      </w:r>
      <w:r w:rsidR="006007F1" w:rsidRPr="006007F1">
        <w:rPr>
          <w:rFonts w:asciiTheme="majorHAnsi" w:eastAsiaTheme="majorEastAsia" w:hAnsiTheme="majorHAnsi" w:cstheme="majorBidi"/>
          <w:sz w:val="22"/>
          <w:szCs w:val="22"/>
        </w:rPr>
        <w:t xml:space="preserve">ahead of the group. </w:t>
      </w:r>
      <w:r w:rsidR="006007F1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are some </w:t>
      </w:r>
      <w:r w:rsidR="00E16B56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possible </w:t>
      </w:r>
      <w:r w:rsidR="006007F1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reasons for Paul to </w:t>
      </w:r>
      <w:r w:rsidR="00846763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eemingly travel alone </w:t>
      </w:r>
      <w:proofErr w:type="gramStart"/>
      <w:r w:rsidR="00846763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>a</w:t>
      </w:r>
      <w:r w:rsidR="00E16B56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>t this time</w:t>
      </w:r>
      <w:proofErr w:type="gramEnd"/>
      <w:r w:rsidR="00E16B56" w:rsidRPr="00E16B56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024FAB40" w14:textId="77777777" w:rsidR="001941D2" w:rsidRDefault="001941D2" w:rsidP="001941D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5DA5D49" w14:textId="6D4C700A" w:rsidR="00EB46EC" w:rsidRDefault="00265C5D" w:rsidP="66D4E1B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</w:t>
      </w:r>
      <w:r w:rsidR="22413A18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have you made it a priority</w:t>
      </w:r>
      <w:r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1A25A1FD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and</w:t>
      </w:r>
      <w:r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rrange</w:t>
      </w:r>
      <w:r w:rsidR="7A82C370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d</w:t>
      </w:r>
      <w:r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o be alone </w:t>
      </w:r>
      <w:r w:rsidR="3DFF5E09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to</w:t>
      </w:r>
      <w:r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focus your attention</w:t>
      </w:r>
      <w:r w:rsidR="00516C5A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n Jesus and His plans for you?</w:t>
      </w:r>
      <w:r w:rsidR="002B4540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5D21BEBB" w14:textId="77777777" w:rsidR="00EB46EC" w:rsidRDefault="00EB46EC" w:rsidP="002B4540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723E096" w14:textId="77777777" w:rsidR="001941D2" w:rsidRDefault="001941D2" w:rsidP="002B4540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D14427A" w14:textId="71F26F99" w:rsidR="00A17F0E" w:rsidRPr="00A17F0E" w:rsidRDefault="00EB46EC" w:rsidP="002B4540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If y</w:t>
      </w:r>
      <w:r w:rsidR="006A5240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ou have been encouraged in a time alone with God, please</w:t>
      </w:r>
      <w:r w:rsidR="002B4540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hare </w:t>
      </w:r>
      <w:r w:rsidR="006A5240" w:rsidRPr="00DFB491">
        <w:rPr>
          <w:rFonts w:asciiTheme="majorHAnsi" w:eastAsiaTheme="majorEastAsia" w:hAnsiTheme="majorHAnsi" w:cstheme="majorBidi"/>
          <w:b/>
          <w:bCs/>
          <w:sz w:val="22"/>
          <w:szCs w:val="22"/>
        </w:rPr>
        <w:t>with the group.</w:t>
      </w:r>
    </w:p>
    <w:p w14:paraId="4B7C3479" w14:textId="6D7A3054" w:rsidR="00DFB491" w:rsidRDefault="00DFB491" w:rsidP="00DFB491">
      <w:pPr>
        <w:spacing w:before="120"/>
        <w:ind w:left="720"/>
        <w:rPr>
          <w:b/>
          <w:bCs/>
          <w:sz w:val="22"/>
          <w:szCs w:val="22"/>
        </w:rPr>
      </w:pPr>
    </w:p>
    <w:p w14:paraId="63BD044F" w14:textId="77777777" w:rsidR="001941D2" w:rsidRDefault="001941D2" w:rsidP="00DFB491">
      <w:pPr>
        <w:spacing w:before="120"/>
        <w:ind w:left="720"/>
        <w:rPr>
          <w:b/>
          <w:bCs/>
          <w:sz w:val="22"/>
          <w:szCs w:val="22"/>
        </w:rPr>
      </w:pPr>
    </w:p>
    <w:p w14:paraId="14EEC0A9" w14:textId="77777777" w:rsidR="00A62642" w:rsidRDefault="00DD17B8" w:rsidP="66D4E1B9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66D4E1B9">
        <w:rPr>
          <w:rFonts w:asciiTheme="majorHAnsi" w:eastAsiaTheme="majorEastAsia" w:hAnsiTheme="majorHAnsi" w:cstheme="majorBidi"/>
          <w:sz w:val="22"/>
          <w:szCs w:val="22"/>
        </w:rPr>
        <w:t xml:space="preserve">As we come to the end of our passage, we learn that Paul has a plan to return to Jerusalem </w:t>
      </w:r>
      <w:r w:rsidR="00D07399" w:rsidRPr="66D4E1B9">
        <w:rPr>
          <w:rFonts w:asciiTheme="majorHAnsi" w:eastAsiaTheme="majorEastAsia" w:hAnsiTheme="majorHAnsi" w:cstheme="majorBidi"/>
          <w:sz w:val="22"/>
          <w:szCs w:val="22"/>
        </w:rPr>
        <w:t>on Pentecost.</w:t>
      </w:r>
      <w:r w:rsidR="00D07399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Read Leviticus </w:t>
      </w:r>
      <w:r w:rsidR="00C01146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23:10,15 </w:t>
      </w:r>
      <w:r w:rsidR="002B4FC1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- </w:t>
      </w:r>
      <w:r w:rsidR="00C01146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</w:t>
      </w:r>
      <w:r w:rsidR="002B4FC1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>was the original</w:t>
      </w:r>
      <w:r w:rsidR="00C01146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purpose</w:t>
      </w:r>
      <w:r w:rsidR="003C7BFF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n celebrating Pentecost</w:t>
      </w:r>
      <w:r w:rsidR="002B4FC1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5026FD" w:rsidRPr="66D4E1B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015BBBF4" w14:textId="77777777" w:rsidR="00A62642" w:rsidRDefault="00A62642" w:rsidP="00A6264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6FBB074" w14:textId="66AEFACD" w:rsidR="00542FBC" w:rsidRDefault="005026FD" w:rsidP="00A6264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lastRenderedPageBreak/>
        <w:t xml:space="preserve">Now read Acts 2:1-5 – What </w:t>
      </w:r>
      <w:r w:rsidR="00345121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>added</w:t>
      </w:r>
      <w:r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ignificance </w:t>
      </w:r>
      <w:r w:rsidR="00345121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ould compel Paul </w:t>
      </w:r>
      <w:r w:rsidR="00186DF1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>to</w:t>
      </w:r>
      <w:r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celebrat</w:t>
      </w:r>
      <w:r w:rsidR="00AA4F1F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>e</w:t>
      </w:r>
      <w:r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Pentecost</w:t>
      </w:r>
      <w:r w:rsidR="00186DF1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n Jerusalem during this journey?</w:t>
      </w:r>
    </w:p>
    <w:p w14:paraId="0687098D" w14:textId="77777777" w:rsidR="00542FBC" w:rsidRDefault="00542FBC" w:rsidP="00A6264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492B3EE" w14:textId="77777777" w:rsidR="001941D2" w:rsidRDefault="001941D2" w:rsidP="00A6264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C5B9986" w14:textId="4D768803" w:rsidR="002B4FC1" w:rsidRPr="00A62642" w:rsidRDefault="00514C4B" w:rsidP="00A62642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hat might</w:t>
      </w:r>
      <w:r w:rsidR="003E04C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783EEF">
        <w:rPr>
          <w:rFonts w:asciiTheme="majorHAnsi" w:eastAsiaTheme="majorEastAsia" w:hAnsiTheme="majorHAnsi" w:cstheme="majorBidi"/>
          <w:b/>
          <w:bCs/>
          <w:sz w:val="22"/>
          <w:szCs w:val="22"/>
        </w:rPr>
        <w:t>we</w:t>
      </w:r>
      <w:r w:rsidR="0099402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learn from Paul’s example</w:t>
      </w:r>
      <w:r w:rsidR="0014750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CD30AC">
        <w:rPr>
          <w:rFonts w:asciiTheme="majorHAnsi" w:eastAsiaTheme="majorEastAsia" w:hAnsiTheme="majorHAnsi" w:cstheme="majorBidi"/>
          <w:b/>
          <w:bCs/>
          <w:sz w:val="22"/>
          <w:szCs w:val="22"/>
        </w:rPr>
        <w:t>about</w:t>
      </w:r>
      <w:r w:rsidR="0014750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be</w:t>
      </w:r>
      <w:r w:rsidR="00CD30AC">
        <w:rPr>
          <w:rFonts w:asciiTheme="majorHAnsi" w:eastAsiaTheme="majorEastAsia" w:hAnsiTheme="majorHAnsi" w:cstheme="majorBidi"/>
          <w:b/>
          <w:bCs/>
          <w:sz w:val="22"/>
          <w:szCs w:val="22"/>
        </w:rPr>
        <w:t>ing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0C481D">
        <w:rPr>
          <w:rFonts w:asciiTheme="majorHAnsi" w:eastAsiaTheme="majorEastAsia" w:hAnsiTheme="majorHAnsi" w:cstheme="majorBidi"/>
          <w:b/>
          <w:bCs/>
          <w:sz w:val="22"/>
          <w:szCs w:val="22"/>
        </w:rPr>
        <w:t>intentional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657BD5">
        <w:rPr>
          <w:rFonts w:asciiTheme="majorHAnsi" w:eastAsiaTheme="majorEastAsia" w:hAnsiTheme="majorHAnsi" w:cstheme="majorBidi"/>
          <w:b/>
          <w:bCs/>
          <w:sz w:val="22"/>
          <w:szCs w:val="22"/>
        </w:rPr>
        <w:t>with times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f worship and remembrance?</w:t>
      </w:r>
      <w:r w:rsidR="00AA4F1F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E505A1" w:rsidRPr="00A6264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7AA22D21" w14:textId="3AAA48CB" w:rsidR="00F226A3" w:rsidRDefault="00F226A3" w:rsidP="00FA0744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1B76CB0" w14:textId="64D166B7" w:rsidR="00F226A3" w:rsidRDefault="00F226A3" w:rsidP="00FA0744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26207BB" w14:textId="77777777" w:rsidR="00F226A3" w:rsidRPr="00AA5186" w:rsidRDefault="00F226A3" w:rsidP="008918E6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A5512FE" w14:textId="3A263D40" w:rsidR="009404D8" w:rsidRPr="008918E6" w:rsidRDefault="0026273E" w:rsidP="008918E6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B1C8E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31C54A69" w14:textId="49318A8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1EC3703" w14:textId="77777777" w:rsidR="00DA2DF7" w:rsidRDefault="00DA2DF7" w:rsidP="00DA2DF7">
      <w:pPr>
        <w:textAlignment w:val="baseline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Prayer opens us up to the leading of the Holy Spirit which makes it an important part of the Christian life.</w:t>
      </w:r>
      <w:r w:rsidRPr="008A0547">
        <w:rPr>
          <w:rFonts w:ascii="Calibri Light" w:hAnsi="Calibri Light" w:cs="Calibri Light"/>
          <w:sz w:val="22"/>
          <w:szCs w:val="22"/>
        </w:rPr>
        <w:t> </w:t>
      </w:r>
      <w:r>
        <w:rPr>
          <w:rFonts w:ascii="Calibri Light" w:hAnsi="Calibri Light" w:cs="Calibri Light"/>
          <w:sz w:val="22"/>
          <w:szCs w:val="22"/>
        </w:rPr>
        <w:t xml:space="preserve">We realize that everyone has their own comfort level with group </w:t>
      </w:r>
      <w:proofErr w:type="gramStart"/>
      <w:r>
        <w:rPr>
          <w:rFonts w:ascii="Calibri Light" w:hAnsi="Calibri Light" w:cs="Calibri Light"/>
          <w:sz w:val="22"/>
          <w:szCs w:val="22"/>
        </w:rPr>
        <w:t>prayer</w:t>
      </w:r>
      <w:proofErr w:type="gramEnd"/>
      <w:r>
        <w:rPr>
          <w:rFonts w:ascii="Calibri Light" w:hAnsi="Calibri Light" w:cs="Calibri Light"/>
          <w:sz w:val="22"/>
          <w:szCs w:val="22"/>
        </w:rPr>
        <w:t xml:space="preserve"> and we want this to be a time of safety and care. You may verbalize your prayer or pray silently to yourself, that way</w:t>
      </w:r>
      <w:r w:rsidRPr="008A0547">
        <w:rPr>
          <w:rFonts w:ascii="Calibri Light" w:hAnsi="Calibri Light" w:cs="Calibri Light"/>
          <w:sz w:val="22"/>
          <w:szCs w:val="22"/>
        </w:rPr>
        <w:t xml:space="preserve"> everyone is a participant in sharing this time before God together.</w:t>
      </w:r>
    </w:p>
    <w:p w14:paraId="3E074B14" w14:textId="77777777" w:rsidR="00DA2DF7" w:rsidRDefault="00DA2DF7" w:rsidP="00DA2DF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8D801B4" w14:textId="77777777" w:rsidR="00DA2DF7" w:rsidRDefault="00DA2DF7" w:rsidP="00DA2DF7">
      <w:pPr>
        <w:textAlignment w:val="baseline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Some things to consider during prayer time:</w:t>
      </w:r>
    </w:p>
    <w:p w14:paraId="51C61C26" w14:textId="77777777" w:rsidR="00DA2DF7" w:rsidRPr="00784D91" w:rsidRDefault="00DA2DF7" w:rsidP="00DA2DF7">
      <w:pPr>
        <w:pStyle w:val="ListParagraph"/>
        <w:numPr>
          <w:ilvl w:val="0"/>
          <w:numId w:val="27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 or group discussion cause you to notice about your relationship with Jesus?  </w:t>
      </w:r>
    </w:p>
    <w:p w14:paraId="3832BBC4" w14:textId="77777777" w:rsidR="00DA2DF7" w:rsidRPr="00784D91" w:rsidRDefault="00DA2DF7" w:rsidP="00DA2DF7">
      <w:pPr>
        <w:pStyle w:val="ListParagraph"/>
        <w:numPr>
          <w:ilvl w:val="0"/>
          <w:numId w:val="27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 for what God’s teaching you?</w:t>
      </w:r>
    </w:p>
    <w:p w14:paraId="0D5A1F81" w14:textId="77777777" w:rsidR="00DA2DF7" w:rsidRPr="00784D91" w:rsidRDefault="00DA2DF7" w:rsidP="00DA2DF7">
      <w:pPr>
        <w:pStyle w:val="ListParagraph"/>
        <w:numPr>
          <w:ilvl w:val="0"/>
          <w:numId w:val="27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55774E69" w14:textId="77777777" w:rsidR="00DA2DF7" w:rsidRPr="00784D91" w:rsidRDefault="00DA2DF7" w:rsidP="00DA2DF7">
      <w:pPr>
        <w:pStyle w:val="ListParagraph"/>
        <w:numPr>
          <w:ilvl w:val="0"/>
          <w:numId w:val="27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50D7A3BE" w14:textId="2C2A89B7" w:rsidR="00C6047D" w:rsidRPr="003E3763" w:rsidRDefault="00DA2DF7" w:rsidP="00235322">
      <w:pPr>
        <w:pStyle w:val="ListParagraph"/>
        <w:numPr>
          <w:ilvl w:val="0"/>
          <w:numId w:val="27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3E3763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="008A0547" w:rsidRPr="003E3763">
        <w:rPr>
          <w:rFonts w:ascii="Calibri Light" w:hAnsi="Calibri Light" w:cs="Calibri Light"/>
          <w:sz w:val="22"/>
          <w:szCs w:val="22"/>
        </w:rPr>
        <w:t> </w:t>
      </w: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24E36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B25AFE8" w14:textId="77777777" w:rsidR="005B7A1E" w:rsidRDefault="00CF05DD" w:rsidP="00AA5C72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  <w:r w:rsidRPr="3EB6F0A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3EB6F0A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3EB6F0A4">
        <w:rPr>
          <w:rFonts w:ascii="Calibri Light" w:hAnsi="Calibri Light" w:cs="Calibri Light"/>
          <w:sz w:val="22"/>
          <w:szCs w:val="22"/>
        </w:rPr>
        <w:t>suggesting</w:t>
      </w:r>
      <w:r w:rsidR="009F1BC5" w:rsidRPr="3EB6F0A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3EB6F0A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3EB6F0A4">
        <w:rPr>
          <w:rFonts w:ascii="Calibri Light" w:hAnsi="Calibri Light" w:cs="Calibri Light"/>
          <w:sz w:val="22"/>
          <w:szCs w:val="22"/>
        </w:rPr>
        <w:t xml:space="preserve"> to </w:t>
      </w:r>
      <w:proofErr w:type="gramStart"/>
      <w:r w:rsidR="00417FF5" w:rsidRPr="3EB6F0A4">
        <w:rPr>
          <w:rFonts w:ascii="Calibri Light" w:hAnsi="Calibri Light" w:cs="Calibri Light"/>
          <w:sz w:val="22"/>
          <w:szCs w:val="22"/>
        </w:rPr>
        <w:t>actually live</w:t>
      </w:r>
      <w:proofErr w:type="gramEnd"/>
      <w:r w:rsidR="00417FF5" w:rsidRPr="3EB6F0A4">
        <w:rPr>
          <w:rFonts w:ascii="Calibri Light" w:hAnsi="Calibri Light" w:cs="Calibri Light"/>
          <w:sz w:val="22"/>
          <w:szCs w:val="22"/>
        </w:rPr>
        <w:t xml:space="preserve"> our faith and grow as f</w:t>
      </w:r>
      <w:r w:rsidR="00303140" w:rsidRPr="3EB6F0A4">
        <w:rPr>
          <w:rFonts w:ascii="Calibri Light" w:hAnsi="Calibri Light" w:cs="Calibri Light"/>
          <w:sz w:val="22"/>
          <w:szCs w:val="22"/>
        </w:rPr>
        <w:t>ollow</w:t>
      </w:r>
      <w:r w:rsidR="00417FF5" w:rsidRPr="3EB6F0A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3EB6F0A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proofErr w:type="gramStart"/>
      <w:r w:rsidR="00303140" w:rsidRPr="3EB6F0A4">
        <w:rPr>
          <w:rFonts w:ascii="Calibri Light" w:hAnsi="Calibri Light" w:cs="Calibri Light"/>
          <w:sz w:val="22"/>
          <w:szCs w:val="22"/>
        </w:rPr>
        <w:t>both of them</w:t>
      </w:r>
      <w:proofErr w:type="gramEnd"/>
      <w:r w:rsidR="00C9247F" w:rsidRPr="3EB6F0A4">
        <w:rPr>
          <w:rFonts w:ascii="Calibri Light" w:hAnsi="Calibri Light" w:cs="Calibri Light"/>
          <w:sz w:val="22"/>
          <w:szCs w:val="22"/>
        </w:rPr>
        <w:t>. If a certain exercise is very helpful for you</w:t>
      </w:r>
      <w:r w:rsidR="00A608F7" w:rsidRPr="3EB6F0A4">
        <w:rPr>
          <w:rFonts w:ascii="Calibri Light" w:hAnsi="Calibri Light" w:cs="Calibri Light"/>
          <w:sz w:val="22"/>
          <w:szCs w:val="22"/>
        </w:rPr>
        <w:t xml:space="preserve">, </w:t>
      </w:r>
      <w:r w:rsidR="00417FF5" w:rsidRPr="3EB6F0A4">
        <w:rPr>
          <w:rFonts w:ascii="Calibri Light" w:hAnsi="Calibri Light" w:cs="Calibri Light"/>
          <w:sz w:val="22"/>
          <w:szCs w:val="22"/>
        </w:rPr>
        <w:t>maybe you can figure out a way to incorporate it into your daily life.</w:t>
      </w:r>
      <w:r w:rsidR="00B15F25">
        <w:rPr>
          <w:rFonts w:ascii="Calibri Light" w:hAnsi="Calibri Light" w:cs="Calibri Light"/>
          <w:sz w:val="22"/>
          <w:szCs w:val="22"/>
        </w:rPr>
        <w:t xml:space="preserve"> </w:t>
      </w:r>
      <w:r w:rsidR="00B15F25">
        <w:rPr>
          <w:rFonts w:ascii="Calibri Light" w:hAnsi="Calibri Light" w:cs="Calibri Light"/>
          <w:b/>
          <w:bCs/>
          <w:sz w:val="22"/>
          <w:szCs w:val="22"/>
        </w:rPr>
        <w:t>Next week in your Life Group, take a few moments to share how either of these exercises may have changed your outlook on your daily life.</w:t>
      </w:r>
      <w:r w:rsidR="00B809AB">
        <w:rPr>
          <w:rFonts w:ascii="Calibri Light" w:hAnsi="Calibri Light" w:cs="Calibri Light"/>
          <w:b/>
          <w:bCs/>
          <w:sz w:val="22"/>
          <w:szCs w:val="22"/>
        </w:rPr>
        <w:t xml:space="preserve"> </w:t>
      </w:r>
    </w:p>
    <w:p w14:paraId="50D1E17A" w14:textId="02BFFA2D" w:rsidR="005B7A1E" w:rsidRDefault="005B7A1E" w:rsidP="00AA5C72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</w:p>
    <w:p w14:paraId="7A9D6FDB" w14:textId="186B9E78" w:rsidR="00721BD1" w:rsidRPr="0019124B" w:rsidRDefault="00AF4E77" w:rsidP="00721BD1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  <w:r w:rsidRPr="7B3346B1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Travel </w:t>
      </w:r>
      <w:r w:rsidR="00BC3632" w:rsidRPr="7B3346B1">
        <w:rPr>
          <w:rFonts w:ascii="Calibri Light" w:hAnsi="Calibri Light" w:cs="Calibri Light"/>
          <w:b/>
          <w:bCs/>
          <w:i/>
          <w:iCs/>
          <w:sz w:val="22"/>
          <w:szCs w:val="22"/>
        </w:rPr>
        <w:t>Like</w:t>
      </w:r>
      <w:r w:rsidR="007D7804" w:rsidRPr="7B3346B1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Paul</w:t>
      </w:r>
      <w:r w:rsidR="007D7804" w:rsidRPr="7B3346B1">
        <w:rPr>
          <w:rFonts w:ascii="Calibri Light" w:hAnsi="Calibri Light" w:cs="Calibri Light"/>
          <w:sz w:val="22"/>
          <w:szCs w:val="22"/>
        </w:rPr>
        <w:t xml:space="preserve">: </w:t>
      </w:r>
      <w:r w:rsidR="00BA6B75" w:rsidRPr="7B3346B1">
        <w:rPr>
          <w:rFonts w:ascii="Calibri Light" w:hAnsi="Calibri Light" w:cs="Calibri Light"/>
          <w:sz w:val="22"/>
          <w:szCs w:val="22"/>
        </w:rPr>
        <w:t>In the history of the Jewish people, Psalm</w:t>
      </w:r>
      <w:r w:rsidR="008A2BC4" w:rsidRPr="7B3346B1">
        <w:rPr>
          <w:rFonts w:ascii="Calibri Light" w:hAnsi="Calibri Light" w:cs="Calibri Light"/>
          <w:sz w:val="22"/>
          <w:szCs w:val="22"/>
        </w:rPr>
        <w:t>s</w:t>
      </w:r>
      <w:r w:rsidR="00BA6B75" w:rsidRPr="7B3346B1">
        <w:rPr>
          <w:rFonts w:ascii="Calibri Light" w:hAnsi="Calibri Light" w:cs="Calibri Light"/>
          <w:sz w:val="22"/>
          <w:szCs w:val="22"/>
        </w:rPr>
        <w:t xml:space="preserve"> 120-</w:t>
      </w:r>
      <w:r w:rsidR="00E7240D" w:rsidRPr="7B3346B1">
        <w:rPr>
          <w:rFonts w:ascii="Calibri Light" w:hAnsi="Calibri Light" w:cs="Calibri Light"/>
          <w:sz w:val="22"/>
          <w:szCs w:val="22"/>
        </w:rPr>
        <w:t>134</w:t>
      </w:r>
      <w:r w:rsidR="00E828C8" w:rsidRPr="7B3346B1">
        <w:rPr>
          <w:rFonts w:ascii="Calibri Light" w:hAnsi="Calibri Light" w:cs="Calibri Light"/>
          <w:sz w:val="22"/>
          <w:szCs w:val="22"/>
        </w:rPr>
        <w:t xml:space="preserve"> (the Psalms of Ascent)</w:t>
      </w:r>
      <w:r w:rsidR="00E7240D" w:rsidRPr="7B3346B1">
        <w:rPr>
          <w:rFonts w:ascii="Calibri Light" w:hAnsi="Calibri Light" w:cs="Calibri Light"/>
          <w:sz w:val="22"/>
          <w:szCs w:val="22"/>
        </w:rPr>
        <w:t xml:space="preserve"> were sung by </w:t>
      </w:r>
      <w:r w:rsidR="289559D0" w:rsidRPr="7B3346B1">
        <w:rPr>
          <w:rFonts w:ascii="Calibri Light" w:hAnsi="Calibri Light" w:cs="Calibri Light"/>
          <w:sz w:val="22"/>
          <w:szCs w:val="22"/>
        </w:rPr>
        <w:t>travelers</w:t>
      </w:r>
      <w:r w:rsidR="00E7240D" w:rsidRPr="7B3346B1">
        <w:rPr>
          <w:rFonts w:ascii="Calibri Light" w:hAnsi="Calibri Light" w:cs="Calibri Light"/>
          <w:sz w:val="22"/>
          <w:szCs w:val="22"/>
        </w:rPr>
        <w:t xml:space="preserve"> as they approached Jerusalem to worship God</w:t>
      </w:r>
      <w:r w:rsidR="0034744A" w:rsidRPr="7B3346B1">
        <w:rPr>
          <w:rFonts w:ascii="Calibri Light" w:hAnsi="Calibri Light" w:cs="Calibri Light"/>
          <w:sz w:val="22"/>
          <w:szCs w:val="22"/>
        </w:rPr>
        <w:t xml:space="preserve"> in His Temple. Being raised as a devout Jew</w:t>
      </w:r>
      <w:r w:rsidR="00CE6F02" w:rsidRPr="7B3346B1">
        <w:rPr>
          <w:rFonts w:ascii="Calibri Light" w:hAnsi="Calibri Light" w:cs="Calibri Light"/>
          <w:sz w:val="22"/>
          <w:szCs w:val="22"/>
        </w:rPr>
        <w:t>, Paul would have known all these psalms by heart</w:t>
      </w:r>
      <w:r w:rsidR="007D7804" w:rsidRPr="7B3346B1">
        <w:rPr>
          <w:rFonts w:ascii="Calibri Light" w:hAnsi="Calibri Light" w:cs="Calibri Light"/>
          <w:sz w:val="22"/>
          <w:szCs w:val="22"/>
        </w:rPr>
        <w:t xml:space="preserve"> and</w:t>
      </w:r>
      <w:r w:rsidR="00D4359D" w:rsidRPr="7B3346B1">
        <w:rPr>
          <w:rFonts w:ascii="Calibri Light" w:hAnsi="Calibri Light" w:cs="Calibri Light"/>
          <w:sz w:val="22"/>
          <w:szCs w:val="22"/>
        </w:rPr>
        <w:t xml:space="preserve"> his journey to Jerusalem would include refreshing his heart with t</w:t>
      </w:r>
      <w:r w:rsidR="00BC3632" w:rsidRPr="7B3346B1">
        <w:rPr>
          <w:rFonts w:ascii="Calibri Light" w:hAnsi="Calibri Light" w:cs="Calibri Light"/>
          <w:sz w:val="22"/>
          <w:szCs w:val="22"/>
        </w:rPr>
        <w:t>hem</w:t>
      </w:r>
      <w:r w:rsidR="00CE6F02" w:rsidRPr="7B3346B1">
        <w:rPr>
          <w:rFonts w:ascii="Calibri Light" w:hAnsi="Calibri Light" w:cs="Calibri Light"/>
          <w:sz w:val="22"/>
          <w:szCs w:val="22"/>
        </w:rPr>
        <w:t>.</w:t>
      </w:r>
      <w:r w:rsidR="008A2BC4" w:rsidRPr="7B3346B1">
        <w:rPr>
          <w:rFonts w:ascii="Calibri Light" w:hAnsi="Calibri Light" w:cs="Calibri Light"/>
          <w:sz w:val="22"/>
          <w:szCs w:val="22"/>
        </w:rPr>
        <w:t xml:space="preserve"> </w:t>
      </w:r>
      <w:r w:rsidR="008A2BC4" w:rsidRPr="7B3346B1">
        <w:rPr>
          <w:rFonts w:ascii="Calibri Light" w:hAnsi="Calibri Light" w:cs="Calibri Light"/>
          <w:b/>
          <w:bCs/>
          <w:sz w:val="22"/>
          <w:szCs w:val="22"/>
        </w:rPr>
        <w:t>Choose to read</w:t>
      </w:r>
      <w:r w:rsidR="00465349" w:rsidRPr="7B3346B1">
        <w:rPr>
          <w:rFonts w:ascii="Calibri Light" w:hAnsi="Calibri Light" w:cs="Calibri Light"/>
          <w:b/>
          <w:bCs/>
          <w:sz w:val="22"/>
          <w:szCs w:val="22"/>
        </w:rPr>
        <w:t xml:space="preserve"> one of these psalms each day</w:t>
      </w:r>
      <w:r w:rsidR="0019124B" w:rsidRPr="7B3346B1">
        <w:rPr>
          <w:rFonts w:ascii="Calibri Light" w:hAnsi="Calibri Light" w:cs="Calibri Light"/>
          <w:b/>
          <w:bCs/>
          <w:sz w:val="22"/>
          <w:szCs w:val="22"/>
        </w:rPr>
        <w:t xml:space="preserve">, </w:t>
      </w:r>
      <w:r w:rsidR="0019124B" w:rsidRPr="7B3346B1">
        <w:rPr>
          <w:rFonts w:ascii="Calibri Light" w:hAnsi="Calibri Light" w:cs="Calibri Light"/>
          <w:sz w:val="22"/>
          <w:szCs w:val="22"/>
        </w:rPr>
        <w:t>as you do, n</w:t>
      </w:r>
      <w:r w:rsidR="00721BD1" w:rsidRPr="7B3346B1">
        <w:rPr>
          <w:rFonts w:ascii="Calibri Light" w:hAnsi="Calibri Light" w:cs="Calibri Light"/>
          <w:sz w:val="22"/>
          <w:szCs w:val="22"/>
        </w:rPr>
        <w:t>otice the characteristics of God; write them down, repeat them back to Him, or form them into a prayer of gratitude.</w:t>
      </w:r>
    </w:p>
    <w:p w14:paraId="04D91CF9" w14:textId="77777777" w:rsidR="00721BD1" w:rsidRDefault="00721BD1" w:rsidP="00721BD1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651050D3" w14:textId="23D96838" w:rsidR="0013503B" w:rsidRDefault="008E7578" w:rsidP="004202C8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  <w:r w:rsidRPr="66D4E1B9">
        <w:rPr>
          <w:rFonts w:asciiTheme="majorHAnsi" w:hAnsiTheme="majorHAnsi" w:cstheme="majorBidi"/>
          <w:b/>
          <w:bCs/>
          <w:i/>
          <w:iCs/>
          <w:sz w:val="22"/>
          <w:szCs w:val="22"/>
        </w:rPr>
        <w:t>Practice Exhortation:</w:t>
      </w:r>
      <w:r w:rsidR="00721BD1" w:rsidRPr="66D4E1B9">
        <w:rPr>
          <w:rFonts w:asciiTheme="majorHAnsi" w:hAnsiTheme="majorHAnsi" w:cstheme="majorBidi"/>
          <w:sz w:val="22"/>
          <w:szCs w:val="22"/>
        </w:rPr>
        <w:t xml:space="preserve"> </w:t>
      </w:r>
      <w:r w:rsidR="00172CE7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>Choose one or two people to “call alongside of” this week.</w:t>
      </w:r>
      <w:r w:rsidR="004672A0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 Send</w:t>
      </w:r>
      <w:r w:rsidR="00843486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 </w:t>
      </w:r>
      <w:r w:rsidR="004209E0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>an encouraging note, sh</w:t>
      </w:r>
      <w:r w:rsidR="004672A0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>are</w:t>
      </w:r>
      <w:r w:rsidR="004209E0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 appreciation over coffee, </w:t>
      </w:r>
      <w:r w:rsidR="007A7DC9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help them by serving a need. </w:t>
      </w:r>
      <w:r w:rsidR="005F2FB2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The most important thing is that </w:t>
      </w:r>
      <w:r w:rsidR="000950BB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>you share</w:t>
      </w:r>
      <w:r w:rsidR="002F76B4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 the love of Jesus</w:t>
      </w:r>
      <w:r w:rsidR="001A2306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 with them</w:t>
      </w:r>
      <w:r w:rsidR="00F20170" w:rsidRPr="66D4E1B9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>.</w:t>
      </w:r>
      <w:r w:rsidR="004202C8">
        <w:rPr>
          <w:rStyle w:val="normaltextrun"/>
          <w:rFonts w:asciiTheme="majorHAnsi" w:hAnsiTheme="majorHAnsi" w:cstheme="majorBidi"/>
          <w:color w:val="000000"/>
          <w:sz w:val="22"/>
          <w:szCs w:val="22"/>
          <w:shd w:val="clear" w:color="auto" w:fill="FFFFFF"/>
        </w:rPr>
        <w:t xml:space="preserve"> </w:t>
      </w:r>
      <w:proofErr w:type="gramStart"/>
      <w:r w:rsidR="3A2CA5BA" w:rsidRPr="00D52BBD">
        <w:rPr>
          <w:rFonts w:asciiTheme="majorHAnsi" w:hAnsiTheme="majorHAnsi" w:cstheme="majorHAnsi"/>
          <w:sz w:val="22"/>
          <w:szCs w:val="22"/>
        </w:rPr>
        <w:t>(</w:t>
      </w:r>
      <w:proofErr w:type="gramEnd"/>
      <w:r w:rsidR="14433DBB" w:rsidRPr="00D52BBD">
        <w:rPr>
          <w:rFonts w:asciiTheme="majorHAnsi" w:hAnsiTheme="majorHAnsi" w:cstheme="majorHAnsi"/>
          <w:sz w:val="22"/>
          <w:szCs w:val="22"/>
        </w:rPr>
        <w:t>Bonus</w:t>
      </w:r>
      <w:r w:rsidR="3A2CA5BA" w:rsidRPr="00D52BBD">
        <w:rPr>
          <w:rFonts w:asciiTheme="majorHAnsi" w:hAnsiTheme="majorHAnsi" w:cstheme="majorHAnsi"/>
          <w:sz w:val="22"/>
          <w:szCs w:val="22"/>
        </w:rPr>
        <w:t xml:space="preserve"> points for choosing to focus on someone you would like to invite to join your Life Group next session)</w:t>
      </w:r>
      <w:r w:rsidR="00FD22D5">
        <w:rPr>
          <w:rFonts w:asciiTheme="majorHAnsi" w:hAnsiTheme="majorHAnsi" w:cstheme="majorHAnsi"/>
        </w:rPr>
        <w:t xml:space="preserve"> </w:t>
      </w:r>
    </w:p>
    <w:p w14:paraId="298B94B9" w14:textId="77777777" w:rsidR="0013503B" w:rsidRDefault="0013503B" w:rsidP="00AA5C72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</w:p>
    <w:sectPr w:rsidR="0013503B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3022E" w14:textId="77777777" w:rsidR="008A42BC" w:rsidRDefault="008A42BC" w:rsidP="008A4BE3">
      <w:r>
        <w:separator/>
      </w:r>
    </w:p>
  </w:endnote>
  <w:endnote w:type="continuationSeparator" w:id="0">
    <w:p w14:paraId="3171E734" w14:textId="77777777" w:rsidR="008A42BC" w:rsidRDefault="008A42BC" w:rsidP="008A4BE3">
      <w:r>
        <w:continuationSeparator/>
      </w:r>
    </w:p>
  </w:endnote>
  <w:endnote w:type="continuationNotice" w:id="1">
    <w:p w14:paraId="412E3651" w14:textId="77777777" w:rsidR="008A42BC" w:rsidRDefault="008A4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2E1DF" w14:textId="77777777" w:rsidR="008A42BC" w:rsidRDefault="008A42BC" w:rsidP="008A4BE3">
      <w:r>
        <w:separator/>
      </w:r>
    </w:p>
  </w:footnote>
  <w:footnote w:type="continuationSeparator" w:id="0">
    <w:p w14:paraId="1614C226" w14:textId="77777777" w:rsidR="008A42BC" w:rsidRDefault="008A42BC" w:rsidP="008A4BE3">
      <w:r>
        <w:continuationSeparator/>
      </w:r>
    </w:p>
  </w:footnote>
  <w:footnote w:type="continuationNotice" w:id="1">
    <w:p w14:paraId="15A083EE" w14:textId="77777777" w:rsidR="008A42BC" w:rsidRDefault="008A42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8E21CF"/>
    <w:multiLevelType w:val="hybridMultilevel"/>
    <w:tmpl w:val="CE46E99C"/>
    <w:lvl w:ilvl="0" w:tplc="CACA2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44B16"/>
    <w:multiLevelType w:val="hybridMultilevel"/>
    <w:tmpl w:val="AAB46018"/>
    <w:lvl w:ilvl="0" w:tplc="D2A2431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0"/>
  </w:num>
  <w:num w:numId="4">
    <w:abstractNumId w:val="19"/>
  </w:num>
  <w:num w:numId="5">
    <w:abstractNumId w:val="14"/>
  </w:num>
  <w:num w:numId="6">
    <w:abstractNumId w:val="18"/>
  </w:num>
  <w:num w:numId="7">
    <w:abstractNumId w:val="13"/>
  </w:num>
  <w:num w:numId="8">
    <w:abstractNumId w:val="22"/>
  </w:num>
  <w:num w:numId="9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3"/>
  </w:num>
  <w:num w:numId="11">
    <w:abstractNumId w:val="2"/>
  </w:num>
  <w:num w:numId="12">
    <w:abstractNumId w:val="5"/>
  </w:num>
  <w:num w:numId="13">
    <w:abstractNumId w:val="24"/>
  </w:num>
  <w:num w:numId="14">
    <w:abstractNumId w:val="9"/>
  </w:num>
  <w:num w:numId="15">
    <w:abstractNumId w:val="7"/>
  </w:num>
  <w:num w:numId="16">
    <w:abstractNumId w:val="20"/>
  </w:num>
  <w:num w:numId="17">
    <w:abstractNumId w:val="15"/>
  </w:num>
  <w:num w:numId="18">
    <w:abstractNumId w:val="17"/>
  </w:num>
  <w:num w:numId="19">
    <w:abstractNumId w:val="6"/>
  </w:num>
  <w:num w:numId="20">
    <w:abstractNumId w:val="10"/>
  </w:num>
  <w:num w:numId="21">
    <w:abstractNumId w:val="11"/>
  </w:num>
  <w:num w:numId="22">
    <w:abstractNumId w:val="3"/>
  </w:num>
  <w:num w:numId="23">
    <w:abstractNumId w:val="25"/>
  </w:num>
  <w:num w:numId="24">
    <w:abstractNumId w:val="4"/>
  </w:num>
  <w:num w:numId="25">
    <w:abstractNumId w:val="12"/>
  </w:num>
  <w:num w:numId="26">
    <w:abstractNumId w:val="8"/>
  </w:num>
  <w:num w:numId="27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6E2"/>
    <w:rsid w:val="00000C86"/>
    <w:rsid w:val="00001082"/>
    <w:rsid w:val="000010BE"/>
    <w:rsid w:val="000013B1"/>
    <w:rsid w:val="00001E3E"/>
    <w:rsid w:val="00002222"/>
    <w:rsid w:val="00002D43"/>
    <w:rsid w:val="00003461"/>
    <w:rsid w:val="00004291"/>
    <w:rsid w:val="00004330"/>
    <w:rsid w:val="000045D5"/>
    <w:rsid w:val="00005320"/>
    <w:rsid w:val="000066DF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6762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899"/>
    <w:rsid w:val="00026A34"/>
    <w:rsid w:val="00026A99"/>
    <w:rsid w:val="00026CD7"/>
    <w:rsid w:val="00026DE2"/>
    <w:rsid w:val="00027011"/>
    <w:rsid w:val="000272F9"/>
    <w:rsid w:val="00027319"/>
    <w:rsid w:val="00031129"/>
    <w:rsid w:val="00033412"/>
    <w:rsid w:val="00033895"/>
    <w:rsid w:val="00033A21"/>
    <w:rsid w:val="00033A3C"/>
    <w:rsid w:val="00034FF4"/>
    <w:rsid w:val="00036C38"/>
    <w:rsid w:val="00036CC0"/>
    <w:rsid w:val="00037303"/>
    <w:rsid w:val="00037E3D"/>
    <w:rsid w:val="00041D69"/>
    <w:rsid w:val="00042C9E"/>
    <w:rsid w:val="000444F4"/>
    <w:rsid w:val="00045602"/>
    <w:rsid w:val="00045A37"/>
    <w:rsid w:val="00045A6B"/>
    <w:rsid w:val="000500BF"/>
    <w:rsid w:val="00052430"/>
    <w:rsid w:val="000525EE"/>
    <w:rsid w:val="00052F1F"/>
    <w:rsid w:val="00053022"/>
    <w:rsid w:val="00053EC9"/>
    <w:rsid w:val="0005436E"/>
    <w:rsid w:val="000544DF"/>
    <w:rsid w:val="00055013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5E17"/>
    <w:rsid w:val="000662E4"/>
    <w:rsid w:val="0006632C"/>
    <w:rsid w:val="0006642F"/>
    <w:rsid w:val="000706B4"/>
    <w:rsid w:val="000709C0"/>
    <w:rsid w:val="00070A43"/>
    <w:rsid w:val="00070AF3"/>
    <w:rsid w:val="00070CD8"/>
    <w:rsid w:val="00072452"/>
    <w:rsid w:val="00072C2F"/>
    <w:rsid w:val="00073371"/>
    <w:rsid w:val="000748C9"/>
    <w:rsid w:val="00074FC0"/>
    <w:rsid w:val="00075664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4EC"/>
    <w:rsid w:val="000905CF"/>
    <w:rsid w:val="00090F6D"/>
    <w:rsid w:val="000914B1"/>
    <w:rsid w:val="000914E7"/>
    <w:rsid w:val="000919CE"/>
    <w:rsid w:val="0009245A"/>
    <w:rsid w:val="00092DCF"/>
    <w:rsid w:val="00092E3A"/>
    <w:rsid w:val="000930F9"/>
    <w:rsid w:val="000932BD"/>
    <w:rsid w:val="00093694"/>
    <w:rsid w:val="00093A73"/>
    <w:rsid w:val="00094E9D"/>
    <w:rsid w:val="00094F68"/>
    <w:rsid w:val="000950BB"/>
    <w:rsid w:val="000953B2"/>
    <w:rsid w:val="00095572"/>
    <w:rsid w:val="00095D22"/>
    <w:rsid w:val="00096658"/>
    <w:rsid w:val="00096ABE"/>
    <w:rsid w:val="00097C5E"/>
    <w:rsid w:val="000A02F1"/>
    <w:rsid w:val="000A05CA"/>
    <w:rsid w:val="000A0B8E"/>
    <w:rsid w:val="000A18D3"/>
    <w:rsid w:val="000A2F07"/>
    <w:rsid w:val="000A3492"/>
    <w:rsid w:val="000A44C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1C6"/>
    <w:rsid w:val="000B73DF"/>
    <w:rsid w:val="000B7ED4"/>
    <w:rsid w:val="000BFBC6"/>
    <w:rsid w:val="000C062A"/>
    <w:rsid w:val="000C0919"/>
    <w:rsid w:val="000C18CA"/>
    <w:rsid w:val="000C1A9A"/>
    <w:rsid w:val="000C31F8"/>
    <w:rsid w:val="000C481D"/>
    <w:rsid w:val="000C549D"/>
    <w:rsid w:val="000C6731"/>
    <w:rsid w:val="000C7CCB"/>
    <w:rsid w:val="000D03FC"/>
    <w:rsid w:val="000D0C89"/>
    <w:rsid w:val="000D20E3"/>
    <w:rsid w:val="000D33B3"/>
    <w:rsid w:val="000D3E34"/>
    <w:rsid w:val="000D45C8"/>
    <w:rsid w:val="000D46BB"/>
    <w:rsid w:val="000D4CDC"/>
    <w:rsid w:val="000D6396"/>
    <w:rsid w:val="000D6E61"/>
    <w:rsid w:val="000E02B3"/>
    <w:rsid w:val="000E1286"/>
    <w:rsid w:val="000E1A9C"/>
    <w:rsid w:val="000E351A"/>
    <w:rsid w:val="000E35B9"/>
    <w:rsid w:val="000E51BB"/>
    <w:rsid w:val="000E5A85"/>
    <w:rsid w:val="000E7738"/>
    <w:rsid w:val="000E77AA"/>
    <w:rsid w:val="000E7CF3"/>
    <w:rsid w:val="000F0A25"/>
    <w:rsid w:val="000F0A45"/>
    <w:rsid w:val="000F0D8E"/>
    <w:rsid w:val="000F0E94"/>
    <w:rsid w:val="000F17A5"/>
    <w:rsid w:val="000F2295"/>
    <w:rsid w:val="000F2A2A"/>
    <w:rsid w:val="000F2EBC"/>
    <w:rsid w:val="000F38D0"/>
    <w:rsid w:val="000F3FE3"/>
    <w:rsid w:val="000F50F7"/>
    <w:rsid w:val="000F5134"/>
    <w:rsid w:val="000F567D"/>
    <w:rsid w:val="000F58C6"/>
    <w:rsid w:val="000F5B6E"/>
    <w:rsid w:val="000F68E3"/>
    <w:rsid w:val="000F70B9"/>
    <w:rsid w:val="000F73FE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0831"/>
    <w:rsid w:val="0011174F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16B13"/>
    <w:rsid w:val="001173CE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226E"/>
    <w:rsid w:val="001337BD"/>
    <w:rsid w:val="001346B1"/>
    <w:rsid w:val="00135031"/>
    <w:rsid w:val="0013503B"/>
    <w:rsid w:val="001356D1"/>
    <w:rsid w:val="0013597C"/>
    <w:rsid w:val="00135E03"/>
    <w:rsid w:val="00137ABB"/>
    <w:rsid w:val="00137BA8"/>
    <w:rsid w:val="001408B6"/>
    <w:rsid w:val="00140964"/>
    <w:rsid w:val="00142265"/>
    <w:rsid w:val="00142459"/>
    <w:rsid w:val="001424AC"/>
    <w:rsid w:val="001433F1"/>
    <w:rsid w:val="00144455"/>
    <w:rsid w:val="00144503"/>
    <w:rsid w:val="00145133"/>
    <w:rsid w:val="0014692A"/>
    <w:rsid w:val="0014750C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840"/>
    <w:rsid w:val="00162D49"/>
    <w:rsid w:val="0016447A"/>
    <w:rsid w:val="00164512"/>
    <w:rsid w:val="0016464B"/>
    <w:rsid w:val="00164BBA"/>
    <w:rsid w:val="00165924"/>
    <w:rsid w:val="00166A2F"/>
    <w:rsid w:val="00166CE7"/>
    <w:rsid w:val="00166D32"/>
    <w:rsid w:val="00166EDB"/>
    <w:rsid w:val="00167EA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CE7"/>
    <w:rsid w:val="00172E70"/>
    <w:rsid w:val="0017360F"/>
    <w:rsid w:val="001739B2"/>
    <w:rsid w:val="001740CC"/>
    <w:rsid w:val="0017425E"/>
    <w:rsid w:val="00174C5A"/>
    <w:rsid w:val="00174F04"/>
    <w:rsid w:val="00175A4C"/>
    <w:rsid w:val="00175B6A"/>
    <w:rsid w:val="00175E64"/>
    <w:rsid w:val="00175F15"/>
    <w:rsid w:val="00176C6B"/>
    <w:rsid w:val="00177D98"/>
    <w:rsid w:val="00177F18"/>
    <w:rsid w:val="00180267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6DF1"/>
    <w:rsid w:val="00187B5B"/>
    <w:rsid w:val="00187C87"/>
    <w:rsid w:val="001907FD"/>
    <w:rsid w:val="00190A38"/>
    <w:rsid w:val="00190AE5"/>
    <w:rsid w:val="00190FC6"/>
    <w:rsid w:val="0019124B"/>
    <w:rsid w:val="001917ED"/>
    <w:rsid w:val="0019311C"/>
    <w:rsid w:val="001932E0"/>
    <w:rsid w:val="00193357"/>
    <w:rsid w:val="001935E2"/>
    <w:rsid w:val="001935F8"/>
    <w:rsid w:val="0019390F"/>
    <w:rsid w:val="001941D2"/>
    <w:rsid w:val="00194A4D"/>
    <w:rsid w:val="0019635C"/>
    <w:rsid w:val="001967BD"/>
    <w:rsid w:val="001974EA"/>
    <w:rsid w:val="00197DC3"/>
    <w:rsid w:val="00197F76"/>
    <w:rsid w:val="001A0206"/>
    <w:rsid w:val="001A0FA0"/>
    <w:rsid w:val="001A1656"/>
    <w:rsid w:val="001A2306"/>
    <w:rsid w:val="001A2C7D"/>
    <w:rsid w:val="001A2FEE"/>
    <w:rsid w:val="001A3229"/>
    <w:rsid w:val="001A3235"/>
    <w:rsid w:val="001A43D3"/>
    <w:rsid w:val="001A5907"/>
    <w:rsid w:val="001A5D0B"/>
    <w:rsid w:val="001A7283"/>
    <w:rsid w:val="001A7867"/>
    <w:rsid w:val="001B02CF"/>
    <w:rsid w:val="001B1FC1"/>
    <w:rsid w:val="001B27E5"/>
    <w:rsid w:val="001B327E"/>
    <w:rsid w:val="001B36D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29CD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506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2CD"/>
    <w:rsid w:val="002007D1"/>
    <w:rsid w:val="0020081C"/>
    <w:rsid w:val="00201F8D"/>
    <w:rsid w:val="00202DAE"/>
    <w:rsid w:val="00202FCA"/>
    <w:rsid w:val="00203311"/>
    <w:rsid w:val="002051CE"/>
    <w:rsid w:val="00205BFF"/>
    <w:rsid w:val="00205EA3"/>
    <w:rsid w:val="00205F66"/>
    <w:rsid w:val="00206681"/>
    <w:rsid w:val="002067DE"/>
    <w:rsid w:val="00206A81"/>
    <w:rsid w:val="00206F9C"/>
    <w:rsid w:val="00207372"/>
    <w:rsid w:val="0021011E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6C6D"/>
    <w:rsid w:val="0021730D"/>
    <w:rsid w:val="00217D73"/>
    <w:rsid w:val="002205F7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D3E"/>
    <w:rsid w:val="00234530"/>
    <w:rsid w:val="00234BB1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3E98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08"/>
    <w:rsid w:val="002512A7"/>
    <w:rsid w:val="0025133D"/>
    <w:rsid w:val="002528D9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73E"/>
    <w:rsid w:val="00262C62"/>
    <w:rsid w:val="00263BC6"/>
    <w:rsid w:val="00264D4F"/>
    <w:rsid w:val="002652A2"/>
    <w:rsid w:val="00265C40"/>
    <w:rsid w:val="00265C5D"/>
    <w:rsid w:val="002678A5"/>
    <w:rsid w:val="002700E0"/>
    <w:rsid w:val="00270544"/>
    <w:rsid w:val="00270C59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A62"/>
    <w:rsid w:val="00281C0D"/>
    <w:rsid w:val="00281CA2"/>
    <w:rsid w:val="00282E0C"/>
    <w:rsid w:val="00282FAB"/>
    <w:rsid w:val="00283331"/>
    <w:rsid w:val="002834DF"/>
    <w:rsid w:val="00283CFF"/>
    <w:rsid w:val="00284A36"/>
    <w:rsid w:val="00285068"/>
    <w:rsid w:val="0028581B"/>
    <w:rsid w:val="0028620E"/>
    <w:rsid w:val="00286EEF"/>
    <w:rsid w:val="00286F74"/>
    <w:rsid w:val="002874CB"/>
    <w:rsid w:val="002878CD"/>
    <w:rsid w:val="002915E4"/>
    <w:rsid w:val="0029176B"/>
    <w:rsid w:val="00291802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5EE"/>
    <w:rsid w:val="002A1A38"/>
    <w:rsid w:val="002A20BC"/>
    <w:rsid w:val="002A2310"/>
    <w:rsid w:val="002A2A33"/>
    <w:rsid w:val="002A3374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4540"/>
    <w:rsid w:val="002B4FC1"/>
    <w:rsid w:val="002B510F"/>
    <w:rsid w:val="002B5289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70B"/>
    <w:rsid w:val="002C747E"/>
    <w:rsid w:val="002C7C4C"/>
    <w:rsid w:val="002C7D69"/>
    <w:rsid w:val="002D0072"/>
    <w:rsid w:val="002D0183"/>
    <w:rsid w:val="002D05F9"/>
    <w:rsid w:val="002D0C8A"/>
    <w:rsid w:val="002D0F5D"/>
    <w:rsid w:val="002D0F8C"/>
    <w:rsid w:val="002D107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18BA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9F3"/>
    <w:rsid w:val="002F5A20"/>
    <w:rsid w:val="002F5AB3"/>
    <w:rsid w:val="002F5AC5"/>
    <w:rsid w:val="002F6882"/>
    <w:rsid w:val="002F76B4"/>
    <w:rsid w:val="0030007D"/>
    <w:rsid w:val="00300445"/>
    <w:rsid w:val="00302677"/>
    <w:rsid w:val="00302713"/>
    <w:rsid w:val="00302EF5"/>
    <w:rsid w:val="00303140"/>
    <w:rsid w:val="00303787"/>
    <w:rsid w:val="0030397A"/>
    <w:rsid w:val="003054DA"/>
    <w:rsid w:val="00305505"/>
    <w:rsid w:val="0030555A"/>
    <w:rsid w:val="00305B56"/>
    <w:rsid w:val="00306080"/>
    <w:rsid w:val="00306499"/>
    <w:rsid w:val="00306671"/>
    <w:rsid w:val="00310B25"/>
    <w:rsid w:val="00311F71"/>
    <w:rsid w:val="00311FB1"/>
    <w:rsid w:val="00312315"/>
    <w:rsid w:val="00312B62"/>
    <w:rsid w:val="00313752"/>
    <w:rsid w:val="0031385F"/>
    <w:rsid w:val="00313ACF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5E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DC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271F"/>
    <w:rsid w:val="003329AC"/>
    <w:rsid w:val="00333338"/>
    <w:rsid w:val="0033341C"/>
    <w:rsid w:val="003337FF"/>
    <w:rsid w:val="00335651"/>
    <w:rsid w:val="00335ABB"/>
    <w:rsid w:val="00336790"/>
    <w:rsid w:val="003371F7"/>
    <w:rsid w:val="00337541"/>
    <w:rsid w:val="0033783A"/>
    <w:rsid w:val="00340582"/>
    <w:rsid w:val="00340A65"/>
    <w:rsid w:val="0034180D"/>
    <w:rsid w:val="00341CF6"/>
    <w:rsid w:val="00341E9B"/>
    <w:rsid w:val="0034247D"/>
    <w:rsid w:val="00342AB4"/>
    <w:rsid w:val="00342E0E"/>
    <w:rsid w:val="0034341B"/>
    <w:rsid w:val="0034490D"/>
    <w:rsid w:val="00345121"/>
    <w:rsid w:val="00345185"/>
    <w:rsid w:val="00345A57"/>
    <w:rsid w:val="00345FA8"/>
    <w:rsid w:val="0034744A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6B9"/>
    <w:rsid w:val="0035635C"/>
    <w:rsid w:val="003578C1"/>
    <w:rsid w:val="003605D0"/>
    <w:rsid w:val="0036065B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4F3D"/>
    <w:rsid w:val="00375775"/>
    <w:rsid w:val="0037644B"/>
    <w:rsid w:val="00376D9C"/>
    <w:rsid w:val="00377137"/>
    <w:rsid w:val="003771A6"/>
    <w:rsid w:val="00377469"/>
    <w:rsid w:val="00377AA4"/>
    <w:rsid w:val="00380287"/>
    <w:rsid w:val="003804E3"/>
    <w:rsid w:val="00380E9C"/>
    <w:rsid w:val="00380F5C"/>
    <w:rsid w:val="00380FDE"/>
    <w:rsid w:val="00381720"/>
    <w:rsid w:val="00381AEF"/>
    <w:rsid w:val="00382346"/>
    <w:rsid w:val="003824C2"/>
    <w:rsid w:val="00383946"/>
    <w:rsid w:val="0038395F"/>
    <w:rsid w:val="00383C07"/>
    <w:rsid w:val="00383FD6"/>
    <w:rsid w:val="0038406C"/>
    <w:rsid w:val="00384F0C"/>
    <w:rsid w:val="003855C4"/>
    <w:rsid w:val="003860B0"/>
    <w:rsid w:val="00386D09"/>
    <w:rsid w:val="00387650"/>
    <w:rsid w:val="00390616"/>
    <w:rsid w:val="0039085C"/>
    <w:rsid w:val="00391F21"/>
    <w:rsid w:val="0039221D"/>
    <w:rsid w:val="00392330"/>
    <w:rsid w:val="0039289E"/>
    <w:rsid w:val="003928EE"/>
    <w:rsid w:val="0039465A"/>
    <w:rsid w:val="0039665D"/>
    <w:rsid w:val="00397094"/>
    <w:rsid w:val="00397D0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121"/>
    <w:rsid w:val="003C03DD"/>
    <w:rsid w:val="003C06C0"/>
    <w:rsid w:val="003C0C03"/>
    <w:rsid w:val="003C1A9F"/>
    <w:rsid w:val="003C2126"/>
    <w:rsid w:val="003C2226"/>
    <w:rsid w:val="003C39DA"/>
    <w:rsid w:val="003C3A93"/>
    <w:rsid w:val="003C3C7E"/>
    <w:rsid w:val="003C4685"/>
    <w:rsid w:val="003C612E"/>
    <w:rsid w:val="003C6461"/>
    <w:rsid w:val="003C681E"/>
    <w:rsid w:val="003C7BFF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04C6"/>
    <w:rsid w:val="003E2116"/>
    <w:rsid w:val="003E2F65"/>
    <w:rsid w:val="003E32A0"/>
    <w:rsid w:val="003E3763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482E"/>
    <w:rsid w:val="003F59D2"/>
    <w:rsid w:val="003F5B3D"/>
    <w:rsid w:val="003F631D"/>
    <w:rsid w:val="003F718B"/>
    <w:rsid w:val="003F7D20"/>
    <w:rsid w:val="0040071A"/>
    <w:rsid w:val="0040168E"/>
    <w:rsid w:val="00401C5C"/>
    <w:rsid w:val="00402D5D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390"/>
    <w:rsid w:val="0041045B"/>
    <w:rsid w:val="00410D82"/>
    <w:rsid w:val="00410FCA"/>
    <w:rsid w:val="004118B0"/>
    <w:rsid w:val="00411F0C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7DD"/>
    <w:rsid w:val="00416BA8"/>
    <w:rsid w:val="00416CDD"/>
    <w:rsid w:val="00417100"/>
    <w:rsid w:val="0041768F"/>
    <w:rsid w:val="00417AD0"/>
    <w:rsid w:val="00417FF5"/>
    <w:rsid w:val="004202C8"/>
    <w:rsid w:val="004209E0"/>
    <w:rsid w:val="004216A6"/>
    <w:rsid w:val="004228B7"/>
    <w:rsid w:val="00426CDC"/>
    <w:rsid w:val="0042710C"/>
    <w:rsid w:val="00427229"/>
    <w:rsid w:val="00427D37"/>
    <w:rsid w:val="00427DF9"/>
    <w:rsid w:val="0042B25F"/>
    <w:rsid w:val="00431034"/>
    <w:rsid w:val="004315B3"/>
    <w:rsid w:val="004320A7"/>
    <w:rsid w:val="00432BAF"/>
    <w:rsid w:val="00432DC5"/>
    <w:rsid w:val="004345E7"/>
    <w:rsid w:val="00434C1D"/>
    <w:rsid w:val="00434EBD"/>
    <w:rsid w:val="00434FD4"/>
    <w:rsid w:val="0043547F"/>
    <w:rsid w:val="00436193"/>
    <w:rsid w:val="00436E92"/>
    <w:rsid w:val="00437061"/>
    <w:rsid w:val="004377A4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9E6"/>
    <w:rsid w:val="00447FCC"/>
    <w:rsid w:val="004502DD"/>
    <w:rsid w:val="004504D8"/>
    <w:rsid w:val="00451B5B"/>
    <w:rsid w:val="00451B72"/>
    <w:rsid w:val="00451C62"/>
    <w:rsid w:val="00452C9E"/>
    <w:rsid w:val="00452F45"/>
    <w:rsid w:val="00454161"/>
    <w:rsid w:val="00454B58"/>
    <w:rsid w:val="00454BFA"/>
    <w:rsid w:val="004555CB"/>
    <w:rsid w:val="004567B8"/>
    <w:rsid w:val="00456C4D"/>
    <w:rsid w:val="00456E20"/>
    <w:rsid w:val="00457BAE"/>
    <w:rsid w:val="00457E36"/>
    <w:rsid w:val="0045AFC2"/>
    <w:rsid w:val="00461A99"/>
    <w:rsid w:val="00462284"/>
    <w:rsid w:val="004627E5"/>
    <w:rsid w:val="00462D51"/>
    <w:rsid w:val="0046348F"/>
    <w:rsid w:val="00464286"/>
    <w:rsid w:val="00464D30"/>
    <w:rsid w:val="00465349"/>
    <w:rsid w:val="00466D2B"/>
    <w:rsid w:val="004672A0"/>
    <w:rsid w:val="0046774A"/>
    <w:rsid w:val="00467F44"/>
    <w:rsid w:val="00470110"/>
    <w:rsid w:val="004702C5"/>
    <w:rsid w:val="00470490"/>
    <w:rsid w:val="00470639"/>
    <w:rsid w:val="004707BF"/>
    <w:rsid w:val="00471C26"/>
    <w:rsid w:val="00472166"/>
    <w:rsid w:val="00472B33"/>
    <w:rsid w:val="00472B86"/>
    <w:rsid w:val="00472CEF"/>
    <w:rsid w:val="00473211"/>
    <w:rsid w:val="00473912"/>
    <w:rsid w:val="00473A99"/>
    <w:rsid w:val="00473B8A"/>
    <w:rsid w:val="00473B9F"/>
    <w:rsid w:val="004740E0"/>
    <w:rsid w:val="00474543"/>
    <w:rsid w:val="00475CC0"/>
    <w:rsid w:val="004761E7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1C3B"/>
    <w:rsid w:val="00492637"/>
    <w:rsid w:val="00493049"/>
    <w:rsid w:val="004932AA"/>
    <w:rsid w:val="004933ED"/>
    <w:rsid w:val="00493F7C"/>
    <w:rsid w:val="00493FF0"/>
    <w:rsid w:val="004943B1"/>
    <w:rsid w:val="00495323"/>
    <w:rsid w:val="004959E3"/>
    <w:rsid w:val="00495D26"/>
    <w:rsid w:val="00496E9A"/>
    <w:rsid w:val="00497919"/>
    <w:rsid w:val="00497C9C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18B7"/>
    <w:rsid w:val="004B25B7"/>
    <w:rsid w:val="004B25E3"/>
    <w:rsid w:val="004B2609"/>
    <w:rsid w:val="004B2EDB"/>
    <w:rsid w:val="004B3584"/>
    <w:rsid w:val="004B40BE"/>
    <w:rsid w:val="004B4DAB"/>
    <w:rsid w:val="004B5854"/>
    <w:rsid w:val="004B5CD0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4BF"/>
    <w:rsid w:val="004D39FB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048"/>
    <w:rsid w:val="004F1767"/>
    <w:rsid w:val="004F176E"/>
    <w:rsid w:val="004F1A7C"/>
    <w:rsid w:val="004F2C90"/>
    <w:rsid w:val="004F32D1"/>
    <w:rsid w:val="004F475E"/>
    <w:rsid w:val="004F4CCE"/>
    <w:rsid w:val="004F5876"/>
    <w:rsid w:val="004F68D1"/>
    <w:rsid w:val="004F796C"/>
    <w:rsid w:val="0050003D"/>
    <w:rsid w:val="005014D4"/>
    <w:rsid w:val="00501B8F"/>
    <w:rsid w:val="005026FD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82E"/>
    <w:rsid w:val="00512F7E"/>
    <w:rsid w:val="00513EB6"/>
    <w:rsid w:val="00514C4B"/>
    <w:rsid w:val="00514C6C"/>
    <w:rsid w:val="005151F0"/>
    <w:rsid w:val="005159A5"/>
    <w:rsid w:val="00516118"/>
    <w:rsid w:val="00516C5A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06E"/>
    <w:rsid w:val="00527305"/>
    <w:rsid w:val="005275FE"/>
    <w:rsid w:val="00527716"/>
    <w:rsid w:val="005277CE"/>
    <w:rsid w:val="00527A9F"/>
    <w:rsid w:val="00527D64"/>
    <w:rsid w:val="00530938"/>
    <w:rsid w:val="00530ACD"/>
    <w:rsid w:val="00531632"/>
    <w:rsid w:val="00531906"/>
    <w:rsid w:val="00531C52"/>
    <w:rsid w:val="0053371C"/>
    <w:rsid w:val="00533ADC"/>
    <w:rsid w:val="00533E4B"/>
    <w:rsid w:val="00535076"/>
    <w:rsid w:val="005355DB"/>
    <w:rsid w:val="005355EC"/>
    <w:rsid w:val="00535623"/>
    <w:rsid w:val="0053582E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952"/>
    <w:rsid w:val="00542FBC"/>
    <w:rsid w:val="005440C7"/>
    <w:rsid w:val="0054489D"/>
    <w:rsid w:val="00546706"/>
    <w:rsid w:val="00547658"/>
    <w:rsid w:val="005479DB"/>
    <w:rsid w:val="005515D8"/>
    <w:rsid w:val="00552039"/>
    <w:rsid w:val="00552120"/>
    <w:rsid w:val="005524D9"/>
    <w:rsid w:val="0055294C"/>
    <w:rsid w:val="0055300C"/>
    <w:rsid w:val="00553DE9"/>
    <w:rsid w:val="00554908"/>
    <w:rsid w:val="00555190"/>
    <w:rsid w:val="005564CF"/>
    <w:rsid w:val="005567D7"/>
    <w:rsid w:val="005575F3"/>
    <w:rsid w:val="005579DE"/>
    <w:rsid w:val="00557AF2"/>
    <w:rsid w:val="00560BBC"/>
    <w:rsid w:val="00560EA0"/>
    <w:rsid w:val="0056140F"/>
    <w:rsid w:val="005617F3"/>
    <w:rsid w:val="005618C3"/>
    <w:rsid w:val="005620FE"/>
    <w:rsid w:val="00562761"/>
    <w:rsid w:val="00562F85"/>
    <w:rsid w:val="00563CAE"/>
    <w:rsid w:val="005640B4"/>
    <w:rsid w:val="005642F1"/>
    <w:rsid w:val="00564477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35A"/>
    <w:rsid w:val="00574C48"/>
    <w:rsid w:val="00575002"/>
    <w:rsid w:val="00575674"/>
    <w:rsid w:val="00576601"/>
    <w:rsid w:val="0057722D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B8F"/>
    <w:rsid w:val="00591EF8"/>
    <w:rsid w:val="0059209D"/>
    <w:rsid w:val="00592726"/>
    <w:rsid w:val="00593735"/>
    <w:rsid w:val="0059485D"/>
    <w:rsid w:val="005949EE"/>
    <w:rsid w:val="00596079"/>
    <w:rsid w:val="005966E8"/>
    <w:rsid w:val="005967A7"/>
    <w:rsid w:val="00596E08"/>
    <w:rsid w:val="00597290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785"/>
    <w:rsid w:val="005B1D97"/>
    <w:rsid w:val="005B20ED"/>
    <w:rsid w:val="005B2149"/>
    <w:rsid w:val="005B28CE"/>
    <w:rsid w:val="005B2EA9"/>
    <w:rsid w:val="005B316C"/>
    <w:rsid w:val="005B3E22"/>
    <w:rsid w:val="005B4DD4"/>
    <w:rsid w:val="005B52AF"/>
    <w:rsid w:val="005B5E4F"/>
    <w:rsid w:val="005B62F3"/>
    <w:rsid w:val="005B7A1E"/>
    <w:rsid w:val="005C00A5"/>
    <w:rsid w:val="005C021E"/>
    <w:rsid w:val="005C0314"/>
    <w:rsid w:val="005C067A"/>
    <w:rsid w:val="005C0DEA"/>
    <w:rsid w:val="005C1EB8"/>
    <w:rsid w:val="005C215B"/>
    <w:rsid w:val="005C2420"/>
    <w:rsid w:val="005C2B12"/>
    <w:rsid w:val="005C34C0"/>
    <w:rsid w:val="005C378D"/>
    <w:rsid w:val="005C5B83"/>
    <w:rsid w:val="005C5CEE"/>
    <w:rsid w:val="005C5CFD"/>
    <w:rsid w:val="005C6972"/>
    <w:rsid w:val="005C6BD4"/>
    <w:rsid w:val="005C706A"/>
    <w:rsid w:val="005C7363"/>
    <w:rsid w:val="005D08C5"/>
    <w:rsid w:val="005D1DFC"/>
    <w:rsid w:val="005D2163"/>
    <w:rsid w:val="005D2344"/>
    <w:rsid w:val="005D3437"/>
    <w:rsid w:val="005D4E96"/>
    <w:rsid w:val="005D5020"/>
    <w:rsid w:val="005D533E"/>
    <w:rsid w:val="005D5E66"/>
    <w:rsid w:val="005D6474"/>
    <w:rsid w:val="005D7CB3"/>
    <w:rsid w:val="005E111E"/>
    <w:rsid w:val="005E1128"/>
    <w:rsid w:val="005E16F5"/>
    <w:rsid w:val="005E279D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4C6E"/>
    <w:rsid w:val="005E54A1"/>
    <w:rsid w:val="005E5B46"/>
    <w:rsid w:val="005E5D7B"/>
    <w:rsid w:val="005E5E75"/>
    <w:rsid w:val="005F086F"/>
    <w:rsid w:val="005F1C58"/>
    <w:rsid w:val="005F20B7"/>
    <w:rsid w:val="005F27E5"/>
    <w:rsid w:val="005F2ABF"/>
    <w:rsid w:val="005F2FB2"/>
    <w:rsid w:val="005F32A1"/>
    <w:rsid w:val="005F3A38"/>
    <w:rsid w:val="005F3CB5"/>
    <w:rsid w:val="005F49AC"/>
    <w:rsid w:val="005F4EA5"/>
    <w:rsid w:val="005F4FDC"/>
    <w:rsid w:val="005F61D7"/>
    <w:rsid w:val="005F7359"/>
    <w:rsid w:val="005F7466"/>
    <w:rsid w:val="00600112"/>
    <w:rsid w:val="006007F1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1D6D"/>
    <w:rsid w:val="00611EA5"/>
    <w:rsid w:val="00611F95"/>
    <w:rsid w:val="006122FC"/>
    <w:rsid w:val="00612802"/>
    <w:rsid w:val="00612992"/>
    <w:rsid w:val="00612D93"/>
    <w:rsid w:val="00613352"/>
    <w:rsid w:val="00613362"/>
    <w:rsid w:val="00613B79"/>
    <w:rsid w:val="0061400C"/>
    <w:rsid w:val="0061403C"/>
    <w:rsid w:val="006142A8"/>
    <w:rsid w:val="00614F79"/>
    <w:rsid w:val="0061531C"/>
    <w:rsid w:val="006155F9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338"/>
    <w:rsid w:val="0063245C"/>
    <w:rsid w:val="00632736"/>
    <w:rsid w:val="006328A4"/>
    <w:rsid w:val="0063319C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923"/>
    <w:rsid w:val="00646D84"/>
    <w:rsid w:val="00647575"/>
    <w:rsid w:val="00650045"/>
    <w:rsid w:val="0065060C"/>
    <w:rsid w:val="00651CB1"/>
    <w:rsid w:val="0065318E"/>
    <w:rsid w:val="00653A68"/>
    <w:rsid w:val="00655269"/>
    <w:rsid w:val="00655657"/>
    <w:rsid w:val="00655ABF"/>
    <w:rsid w:val="00656380"/>
    <w:rsid w:val="0065777F"/>
    <w:rsid w:val="00657BD5"/>
    <w:rsid w:val="00660457"/>
    <w:rsid w:val="00660884"/>
    <w:rsid w:val="00660F92"/>
    <w:rsid w:val="006610A0"/>
    <w:rsid w:val="006613FC"/>
    <w:rsid w:val="00661773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0927"/>
    <w:rsid w:val="00671106"/>
    <w:rsid w:val="006719D5"/>
    <w:rsid w:val="006721E1"/>
    <w:rsid w:val="00672388"/>
    <w:rsid w:val="0067242C"/>
    <w:rsid w:val="006740DA"/>
    <w:rsid w:val="006746B9"/>
    <w:rsid w:val="006748E5"/>
    <w:rsid w:val="006753E3"/>
    <w:rsid w:val="0067547A"/>
    <w:rsid w:val="006755FF"/>
    <w:rsid w:val="00675D09"/>
    <w:rsid w:val="00676077"/>
    <w:rsid w:val="00676807"/>
    <w:rsid w:val="006779CB"/>
    <w:rsid w:val="0068022F"/>
    <w:rsid w:val="0068103A"/>
    <w:rsid w:val="006810B2"/>
    <w:rsid w:val="0068180C"/>
    <w:rsid w:val="00681CAD"/>
    <w:rsid w:val="00682058"/>
    <w:rsid w:val="00682A6D"/>
    <w:rsid w:val="0068365E"/>
    <w:rsid w:val="00683BBE"/>
    <w:rsid w:val="00683C25"/>
    <w:rsid w:val="00683C6F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528"/>
    <w:rsid w:val="00693AD9"/>
    <w:rsid w:val="006942E5"/>
    <w:rsid w:val="00695633"/>
    <w:rsid w:val="0069579B"/>
    <w:rsid w:val="00696EA5"/>
    <w:rsid w:val="006974E2"/>
    <w:rsid w:val="00697CD6"/>
    <w:rsid w:val="006A080A"/>
    <w:rsid w:val="006A0A69"/>
    <w:rsid w:val="006A11A0"/>
    <w:rsid w:val="006A294D"/>
    <w:rsid w:val="006A2AAF"/>
    <w:rsid w:val="006A2E49"/>
    <w:rsid w:val="006A38F4"/>
    <w:rsid w:val="006A3D86"/>
    <w:rsid w:val="006A3E34"/>
    <w:rsid w:val="006A4206"/>
    <w:rsid w:val="006A4AE9"/>
    <w:rsid w:val="006A5240"/>
    <w:rsid w:val="006A5988"/>
    <w:rsid w:val="006A681C"/>
    <w:rsid w:val="006A6ED9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4163"/>
    <w:rsid w:val="006C479B"/>
    <w:rsid w:val="006C4CD4"/>
    <w:rsid w:val="006C4F9D"/>
    <w:rsid w:val="006C5126"/>
    <w:rsid w:val="006C56E4"/>
    <w:rsid w:val="006C5EA0"/>
    <w:rsid w:val="006C6A55"/>
    <w:rsid w:val="006C6C42"/>
    <w:rsid w:val="006C70CC"/>
    <w:rsid w:val="006C7AAA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A09"/>
    <w:rsid w:val="006D6AD1"/>
    <w:rsid w:val="006D6DDC"/>
    <w:rsid w:val="006D7981"/>
    <w:rsid w:val="006D7A5B"/>
    <w:rsid w:val="006E00B1"/>
    <w:rsid w:val="006E02C7"/>
    <w:rsid w:val="006E086D"/>
    <w:rsid w:val="006E4B38"/>
    <w:rsid w:val="006E582B"/>
    <w:rsid w:val="006E594E"/>
    <w:rsid w:val="006E5DF6"/>
    <w:rsid w:val="006E616B"/>
    <w:rsid w:val="006E68F3"/>
    <w:rsid w:val="006E69A4"/>
    <w:rsid w:val="006E6F63"/>
    <w:rsid w:val="006E73B4"/>
    <w:rsid w:val="006E76CE"/>
    <w:rsid w:val="006E7FCA"/>
    <w:rsid w:val="006F0473"/>
    <w:rsid w:val="006F09B6"/>
    <w:rsid w:val="006F1995"/>
    <w:rsid w:val="006F235F"/>
    <w:rsid w:val="006F2537"/>
    <w:rsid w:val="006F27C4"/>
    <w:rsid w:val="006F38C2"/>
    <w:rsid w:val="006F44C5"/>
    <w:rsid w:val="006F4E54"/>
    <w:rsid w:val="006F52B1"/>
    <w:rsid w:val="006F5862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4C5E"/>
    <w:rsid w:val="00705071"/>
    <w:rsid w:val="007050FB"/>
    <w:rsid w:val="007062E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428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BD1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5281"/>
    <w:rsid w:val="0072612B"/>
    <w:rsid w:val="00726B5D"/>
    <w:rsid w:val="00726B7F"/>
    <w:rsid w:val="00726F80"/>
    <w:rsid w:val="00727D95"/>
    <w:rsid w:val="00730566"/>
    <w:rsid w:val="007308BC"/>
    <w:rsid w:val="00730C2E"/>
    <w:rsid w:val="00731D02"/>
    <w:rsid w:val="00734135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17DE"/>
    <w:rsid w:val="00752A5D"/>
    <w:rsid w:val="00752E47"/>
    <w:rsid w:val="0075316B"/>
    <w:rsid w:val="0075349B"/>
    <w:rsid w:val="00753C14"/>
    <w:rsid w:val="00753F62"/>
    <w:rsid w:val="00754E00"/>
    <w:rsid w:val="007550EB"/>
    <w:rsid w:val="00756D70"/>
    <w:rsid w:val="00756EB8"/>
    <w:rsid w:val="00757310"/>
    <w:rsid w:val="00761204"/>
    <w:rsid w:val="00761375"/>
    <w:rsid w:val="007613B4"/>
    <w:rsid w:val="00761E5F"/>
    <w:rsid w:val="007623F5"/>
    <w:rsid w:val="0076258A"/>
    <w:rsid w:val="007638B2"/>
    <w:rsid w:val="007639AE"/>
    <w:rsid w:val="00763EFE"/>
    <w:rsid w:val="00764F20"/>
    <w:rsid w:val="00765697"/>
    <w:rsid w:val="00765B69"/>
    <w:rsid w:val="00765C7A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3EEF"/>
    <w:rsid w:val="007842A7"/>
    <w:rsid w:val="00784886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32"/>
    <w:rsid w:val="00796B66"/>
    <w:rsid w:val="00797FA1"/>
    <w:rsid w:val="007A09E0"/>
    <w:rsid w:val="007A0B7C"/>
    <w:rsid w:val="007A0F96"/>
    <w:rsid w:val="007A1DE1"/>
    <w:rsid w:val="007A2D8B"/>
    <w:rsid w:val="007A2D93"/>
    <w:rsid w:val="007A3437"/>
    <w:rsid w:val="007A3639"/>
    <w:rsid w:val="007A6FA6"/>
    <w:rsid w:val="007A7DC9"/>
    <w:rsid w:val="007A7E98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AC4"/>
    <w:rsid w:val="007C6CCC"/>
    <w:rsid w:val="007C6FB1"/>
    <w:rsid w:val="007C710C"/>
    <w:rsid w:val="007D00F2"/>
    <w:rsid w:val="007D03F0"/>
    <w:rsid w:val="007D0511"/>
    <w:rsid w:val="007D0B25"/>
    <w:rsid w:val="007D1232"/>
    <w:rsid w:val="007D26F5"/>
    <w:rsid w:val="007D2A22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04"/>
    <w:rsid w:val="007D78A7"/>
    <w:rsid w:val="007E070A"/>
    <w:rsid w:val="007E0C5D"/>
    <w:rsid w:val="007E0D0C"/>
    <w:rsid w:val="007E135E"/>
    <w:rsid w:val="007E1933"/>
    <w:rsid w:val="007E323E"/>
    <w:rsid w:val="007E3491"/>
    <w:rsid w:val="007E39BC"/>
    <w:rsid w:val="007E3B42"/>
    <w:rsid w:val="007E3CAB"/>
    <w:rsid w:val="007E463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2F0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7F7890"/>
    <w:rsid w:val="0080002D"/>
    <w:rsid w:val="0080083B"/>
    <w:rsid w:val="008009AE"/>
    <w:rsid w:val="00800C1E"/>
    <w:rsid w:val="00800FDE"/>
    <w:rsid w:val="00802561"/>
    <w:rsid w:val="008026A3"/>
    <w:rsid w:val="00804D4F"/>
    <w:rsid w:val="00805A93"/>
    <w:rsid w:val="00805F94"/>
    <w:rsid w:val="0080611D"/>
    <w:rsid w:val="008061C7"/>
    <w:rsid w:val="00810786"/>
    <w:rsid w:val="00811097"/>
    <w:rsid w:val="0081171D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0B75"/>
    <w:rsid w:val="00821187"/>
    <w:rsid w:val="00821C6B"/>
    <w:rsid w:val="00822681"/>
    <w:rsid w:val="00822768"/>
    <w:rsid w:val="00822AA8"/>
    <w:rsid w:val="00823854"/>
    <w:rsid w:val="00823A4C"/>
    <w:rsid w:val="008246D4"/>
    <w:rsid w:val="00824752"/>
    <w:rsid w:val="00824A15"/>
    <w:rsid w:val="00824CF8"/>
    <w:rsid w:val="008258E9"/>
    <w:rsid w:val="00826AE0"/>
    <w:rsid w:val="00826DC3"/>
    <w:rsid w:val="00826F7D"/>
    <w:rsid w:val="00827324"/>
    <w:rsid w:val="00827D0E"/>
    <w:rsid w:val="00827E44"/>
    <w:rsid w:val="0083018B"/>
    <w:rsid w:val="00830527"/>
    <w:rsid w:val="00831273"/>
    <w:rsid w:val="00831387"/>
    <w:rsid w:val="0083139B"/>
    <w:rsid w:val="00831C6A"/>
    <w:rsid w:val="0083233E"/>
    <w:rsid w:val="008326A1"/>
    <w:rsid w:val="008326FE"/>
    <w:rsid w:val="00833216"/>
    <w:rsid w:val="00833F66"/>
    <w:rsid w:val="00834542"/>
    <w:rsid w:val="00835949"/>
    <w:rsid w:val="00835B90"/>
    <w:rsid w:val="00836638"/>
    <w:rsid w:val="00836E3C"/>
    <w:rsid w:val="00836ECF"/>
    <w:rsid w:val="0083738F"/>
    <w:rsid w:val="00837F54"/>
    <w:rsid w:val="008415BB"/>
    <w:rsid w:val="00842BC3"/>
    <w:rsid w:val="00843486"/>
    <w:rsid w:val="0084412D"/>
    <w:rsid w:val="00844D0B"/>
    <w:rsid w:val="008451BB"/>
    <w:rsid w:val="008457B9"/>
    <w:rsid w:val="008460E9"/>
    <w:rsid w:val="00846763"/>
    <w:rsid w:val="00846FEC"/>
    <w:rsid w:val="008479B2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1C"/>
    <w:rsid w:val="00857998"/>
    <w:rsid w:val="008601ED"/>
    <w:rsid w:val="008605DF"/>
    <w:rsid w:val="00860F07"/>
    <w:rsid w:val="008625FF"/>
    <w:rsid w:val="00863F01"/>
    <w:rsid w:val="0086422F"/>
    <w:rsid w:val="008645A0"/>
    <w:rsid w:val="00864D6D"/>
    <w:rsid w:val="00865E93"/>
    <w:rsid w:val="00865EAC"/>
    <w:rsid w:val="00866592"/>
    <w:rsid w:val="00866954"/>
    <w:rsid w:val="00866FC9"/>
    <w:rsid w:val="0086750B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7B5"/>
    <w:rsid w:val="008817C9"/>
    <w:rsid w:val="0088227C"/>
    <w:rsid w:val="00883355"/>
    <w:rsid w:val="008838FD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8E6"/>
    <w:rsid w:val="00891B8A"/>
    <w:rsid w:val="00891E3F"/>
    <w:rsid w:val="00891F1E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2BC4"/>
    <w:rsid w:val="008A32F1"/>
    <w:rsid w:val="008A37E8"/>
    <w:rsid w:val="008A42BC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9B"/>
    <w:rsid w:val="008A66DA"/>
    <w:rsid w:val="008B0596"/>
    <w:rsid w:val="008B082C"/>
    <w:rsid w:val="008B096B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6924"/>
    <w:rsid w:val="008B7606"/>
    <w:rsid w:val="008B799F"/>
    <w:rsid w:val="008C028D"/>
    <w:rsid w:val="008C0A59"/>
    <w:rsid w:val="008C1365"/>
    <w:rsid w:val="008C14C0"/>
    <w:rsid w:val="008C1505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82F"/>
    <w:rsid w:val="008C6E80"/>
    <w:rsid w:val="008C6EAA"/>
    <w:rsid w:val="008C79CF"/>
    <w:rsid w:val="008C7B10"/>
    <w:rsid w:val="008D0E7E"/>
    <w:rsid w:val="008D0F40"/>
    <w:rsid w:val="008D12B5"/>
    <w:rsid w:val="008D1850"/>
    <w:rsid w:val="008D2A9E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2FD"/>
    <w:rsid w:val="008E14A6"/>
    <w:rsid w:val="008E16EA"/>
    <w:rsid w:val="008E1C90"/>
    <w:rsid w:val="008E29DD"/>
    <w:rsid w:val="008E2E19"/>
    <w:rsid w:val="008E3315"/>
    <w:rsid w:val="008E3616"/>
    <w:rsid w:val="008E56CC"/>
    <w:rsid w:val="008E5CC6"/>
    <w:rsid w:val="008E6486"/>
    <w:rsid w:val="008E673C"/>
    <w:rsid w:val="008E6844"/>
    <w:rsid w:val="008E68E0"/>
    <w:rsid w:val="008E7009"/>
    <w:rsid w:val="008E7578"/>
    <w:rsid w:val="008E7755"/>
    <w:rsid w:val="008E7B75"/>
    <w:rsid w:val="008E7BA0"/>
    <w:rsid w:val="008F039D"/>
    <w:rsid w:val="008F09F3"/>
    <w:rsid w:val="008F17F4"/>
    <w:rsid w:val="008F1D3B"/>
    <w:rsid w:val="008F322B"/>
    <w:rsid w:val="008F3F0D"/>
    <w:rsid w:val="008F4453"/>
    <w:rsid w:val="008F4D69"/>
    <w:rsid w:val="008F5B76"/>
    <w:rsid w:val="008F5C03"/>
    <w:rsid w:val="009003AE"/>
    <w:rsid w:val="0090049D"/>
    <w:rsid w:val="0090104F"/>
    <w:rsid w:val="00901BF5"/>
    <w:rsid w:val="00901F35"/>
    <w:rsid w:val="009027DF"/>
    <w:rsid w:val="00903892"/>
    <w:rsid w:val="00904689"/>
    <w:rsid w:val="0090540A"/>
    <w:rsid w:val="009056C0"/>
    <w:rsid w:val="0090580E"/>
    <w:rsid w:val="0090594C"/>
    <w:rsid w:val="00907537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4B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1B0E"/>
    <w:rsid w:val="009639AB"/>
    <w:rsid w:val="00963DB8"/>
    <w:rsid w:val="009659AC"/>
    <w:rsid w:val="009679DF"/>
    <w:rsid w:val="00967A9E"/>
    <w:rsid w:val="00967F8F"/>
    <w:rsid w:val="009707C3"/>
    <w:rsid w:val="00970EEB"/>
    <w:rsid w:val="00970F06"/>
    <w:rsid w:val="00970FA4"/>
    <w:rsid w:val="009711F1"/>
    <w:rsid w:val="00971557"/>
    <w:rsid w:val="009716AB"/>
    <w:rsid w:val="009718FE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284"/>
    <w:rsid w:val="00981AC3"/>
    <w:rsid w:val="009823FD"/>
    <w:rsid w:val="00982528"/>
    <w:rsid w:val="0098277E"/>
    <w:rsid w:val="009829DC"/>
    <w:rsid w:val="00983E47"/>
    <w:rsid w:val="00983ED9"/>
    <w:rsid w:val="009841A3"/>
    <w:rsid w:val="00984217"/>
    <w:rsid w:val="00984241"/>
    <w:rsid w:val="0098454A"/>
    <w:rsid w:val="009846AB"/>
    <w:rsid w:val="0098487C"/>
    <w:rsid w:val="00984885"/>
    <w:rsid w:val="009848C1"/>
    <w:rsid w:val="00984C6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02B"/>
    <w:rsid w:val="00994127"/>
    <w:rsid w:val="009958E9"/>
    <w:rsid w:val="00995A5D"/>
    <w:rsid w:val="009962D0"/>
    <w:rsid w:val="009A0436"/>
    <w:rsid w:val="009A174D"/>
    <w:rsid w:val="009A19D6"/>
    <w:rsid w:val="009A1A73"/>
    <w:rsid w:val="009A20FD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4215"/>
    <w:rsid w:val="009B5CD7"/>
    <w:rsid w:val="009B659E"/>
    <w:rsid w:val="009B683F"/>
    <w:rsid w:val="009C05FC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905"/>
    <w:rsid w:val="009D3D35"/>
    <w:rsid w:val="009D4191"/>
    <w:rsid w:val="009D49D7"/>
    <w:rsid w:val="009D4DB9"/>
    <w:rsid w:val="009D5B3F"/>
    <w:rsid w:val="009D5C0F"/>
    <w:rsid w:val="009D647A"/>
    <w:rsid w:val="009D69CF"/>
    <w:rsid w:val="009D6DDD"/>
    <w:rsid w:val="009D76E7"/>
    <w:rsid w:val="009E0125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3C"/>
    <w:rsid w:val="009E6D4B"/>
    <w:rsid w:val="009E7399"/>
    <w:rsid w:val="009E7833"/>
    <w:rsid w:val="009E7F97"/>
    <w:rsid w:val="009F0C98"/>
    <w:rsid w:val="009F10A1"/>
    <w:rsid w:val="009F134E"/>
    <w:rsid w:val="009F1BC5"/>
    <w:rsid w:val="009F2874"/>
    <w:rsid w:val="009F2B6F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506A"/>
    <w:rsid w:val="00A056C8"/>
    <w:rsid w:val="00A0572B"/>
    <w:rsid w:val="00A05CD1"/>
    <w:rsid w:val="00A06A78"/>
    <w:rsid w:val="00A07074"/>
    <w:rsid w:val="00A070C9"/>
    <w:rsid w:val="00A074CD"/>
    <w:rsid w:val="00A10283"/>
    <w:rsid w:val="00A107FB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675A"/>
    <w:rsid w:val="00A17148"/>
    <w:rsid w:val="00A1766B"/>
    <w:rsid w:val="00A17F0E"/>
    <w:rsid w:val="00A20DAA"/>
    <w:rsid w:val="00A21283"/>
    <w:rsid w:val="00A223E5"/>
    <w:rsid w:val="00A2252F"/>
    <w:rsid w:val="00A2269B"/>
    <w:rsid w:val="00A226FB"/>
    <w:rsid w:val="00A22954"/>
    <w:rsid w:val="00A23C63"/>
    <w:rsid w:val="00A245E4"/>
    <w:rsid w:val="00A2492D"/>
    <w:rsid w:val="00A251A3"/>
    <w:rsid w:val="00A2532D"/>
    <w:rsid w:val="00A254D5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5245"/>
    <w:rsid w:val="00A366C9"/>
    <w:rsid w:val="00A36C68"/>
    <w:rsid w:val="00A40B59"/>
    <w:rsid w:val="00A40BD4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CC3"/>
    <w:rsid w:val="00A62487"/>
    <w:rsid w:val="00A62642"/>
    <w:rsid w:val="00A62C83"/>
    <w:rsid w:val="00A64331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B2A"/>
    <w:rsid w:val="00A74DFE"/>
    <w:rsid w:val="00A7602A"/>
    <w:rsid w:val="00A763B7"/>
    <w:rsid w:val="00A768C1"/>
    <w:rsid w:val="00A770FF"/>
    <w:rsid w:val="00A77AD0"/>
    <w:rsid w:val="00A80126"/>
    <w:rsid w:val="00A806CE"/>
    <w:rsid w:val="00A80DEB"/>
    <w:rsid w:val="00A81592"/>
    <w:rsid w:val="00A81A92"/>
    <w:rsid w:val="00A8267E"/>
    <w:rsid w:val="00A82B62"/>
    <w:rsid w:val="00A83D7F"/>
    <w:rsid w:val="00A83E76"/>
    <w:rsid w:val="00A84354"/>
    <w:rsid w:val="00A84690"/>
    <w:rsid w:val="00A84748"/>
    <w:rsid w:val="00A8680B"/>
    <w:rsid w:val="00A86D61"/>
    <w:rsid w:val="00A86D9D"/>
    <w:rsid w:val="00A86EB9"/>
    <w:rsid w:val="00A90C21"/>
    <w:rsid w:val="00A91AC6"/>
    <w:rsid w:val="00A92A2D"/>
    <w:rsid w:val="00A92CA5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A1DF8"/>
    <w:rsid w:val="00AA37C0"/>
    <w:rsid w:val="00AA37D1"/>
    <w:rsid w:val="00AA39B7"/>
    <w:rsid w:val="00AA3FEB"/>
    <w:rsid w:val="00AA411D"/>
    <w:rsid w:val="00AA4C9F"/>
    <w:rsid w:val="00AA4E63"/>
    <w:rsid w:val="00AA4F1F"/>
    <w:rsid w:val="00AA4FAD"/>
    <w:rsid w:val="00AA5186"/>
    <w:rsid w:val="00AA5513"/>
    <w:rsid w:val="00AA5C72"/>
    <w:rsid w:val="00AA6648"/>
    <w:rsid w:val="00AA6B0C"/>
    <w:rsid w:val="00AA7497"/>
    <w:rsid w:val="00AB1305"/>
    <w:rsid w:val="00AB1F0D"/>
    <w:rsid w:val="00AB2298"/>
    <w:rsid w:val="00AB235A"/>
    <w:rsid w:val="00AB37CB"/>
    <w:rsid w:val="00AB3905"/>
    <w:rsid w:val="00AB4543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49D0"/>
    <w:rsid w:val="00AC51FE"/>
    <w:rsid w:val="00AC5669"/>
    <w:rsid w:val="00AC6E60"/>
    <w:rsid w:val="00AC7983"/>
    <w:rsid w:val="00AC7A1F"/>
    <w:rsid w:val="00AC7A33"/>
    <w:rsid w:val="00AD0DD8"/>
    <w:rsid w:val="00AD0E7C"/>
    <w:rsid w:val="00AD1600"/>
    <w:rsid w:val="00AD18B4"/>
    <w:rsid w:val="00AD367F"/>
    <w:rsid w:val="00AD37A7"/>
    <w:rsid w:val="00AD4E13"/>
    <w:rsid w:val="00AD523A"/>
    <w:rsid w:val="00AD6087"/>
    <w:rsid w:val="00AD63F3"/>
    <w:rsid w:val="00AE0CCB"/>
    <w:rsid w:val="00AE171E"/>
    <w:rsid w:val="00AE1C31"/>
    <w:rsid w:val="00AE2098"/>
    <w:rsid w:val="00AE3834"/>
    <w:rsid w:val="00AE3C05"/>
    <w:rsid w:val="00AE44C1"/>
    <w:rsid w:val="00AE4816"/>
    <w:rsid w:val="00AE49F8"/>
    <w:rsid w:val="00AE54D9"/>
    <w:rsid w:val="00AE59F3"/>
    <w:rsid w:val="00AE5A53"/>
    <w:rsid w:val="00AE5E57"/>
    <w:rsid w:val="00AE65AE"/>
    <w:rsid w:val="00AE6C24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579"/>
    <w:rsid w:val="00AF48A2"/>
    <w:rsid w:val="00AF4E77"/>
    <w:rsid w:val="00AF4EDD"/>
    <w:rsid w:val="00AF52BF"/>
    <w:rsid w:val="00AF54EE"/>
    <w:rsid w:val="00AF5EAF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0A76"/>
    <w:rsid w:val="00B12195"/>
    <w:rsid w:val="00B12268"/>
    <w:rsid w:val="00B13B88"/>
    <w:rsid w:val="00B14447"/>
    <w:rsid w:val="00B1450C"/>
    <w:rsid w:val="00B14C6F"/>
    <w:rsid w:val="00B15F25"/>
    <w:rsid w:val="00B16DA6"/>
    <w:rsid w:val="00B1724E"/>
    <w:rsid w:val="00B179A4"/>
    <w:rsid w:val="00B212D1"/>
    <w:rsid w:val="00B234D7"/>
    <w:rsid w:val="00B23D9E"/>
    <w:rsid w:val="00B24443"/>
    <w:rsid w:val="00B24F9D"/>
    <w:rsid w:val="00B252DB"/>
    <w:rsid w:val="00B26576"/>
    <w:rsid w:val="00B27AEF"/>
    <w:rsid w:val="00B301D3"/>
    <w:rsid w:val="00B3097A"/>
    <w:rsid w:val="00B309F9"/>
    <w:rsid w:val="00B309FC"/>
    <w:rsid w:val="00B30CA4"/>
    <w:rsid w:val="00B30D8F"/>
    <w:rsid w:val="00B30F29"/>
    <w:rsid w:val="00B31068"/>
    <w:rsid w:val="00B31539"/>
    <w:rsid w:val="00B33391"/>
    <w:rsid w:val="00B33C0B"/>
    <w:rsid w:val="00B34299"/>
    <w:rsid w:val="00B34941"/>
    <w:rsid w:val="00B34AC7"/>
    <w:rsid w:val="00B357F4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4FF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09B2"/>
    <w:rsid w:val="00B61C7F"/>
    <w:rsid w:val="00B625B5"/>
    <w:rsid w:val="00B62704"/>
    <w:rsid w:val="00B62781"/>
    <w:rsid w:val="00B62795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A01"/>
    <w:rsid w:val="00B7115C"/>
    <w:rsid w:val="00B713AD"/>
    <w:rsid w:val="00B72435"/>
    <w:rsid w:val="00B72560"/>
    <w:rsid w:val="00B72CC1"/>
    <w:rsid w:val="00B73903"/>
    <w:rsid w:val="00B73F0F"/>
    <w:rsid w:val="00B73F13"/>
    <w:rsid w:val="00B74B0C"/>
    <w:rsid w:val="00B74BB7"/>
    <w:rsid w:val="00B75445"/>
    <w:rsid w:val="00B75F50"/>
    <w:rsid w:val="00B762BF"/>
    <w:rsid w:val="00B767C5"/>
    <w:rsid w:val="00B7717F"/>
    <w:rsid w:val="00B77DF0"/>
    <w:rsid w:val="00B809AB"/>
    <w:rsid w:val="00B8145E"/>
    <w:rsid w:val="00B81693"/>
    <w:rsid w:val="00B8273E"/>
    <w:rsid w:val="00B82AD3"/>
    <w:rsid w:val="00B82E8D"/>
    <w:rsid w:val="00B83184"/>
    <w:rsid w:val="00B834BC"/>
    <w:rsid w:val="00B83B71"/>
    <w:rsid w:val="00B83B77"/>
    <w:rsid w:val="00B83EBC"/>
    <w:rsid w:val="00B84750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22FC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965E9"/>
    <w:rsid w:val="00B96CA8"/>
    <w:rsid w:val="00BA09A0"/>
    <w:rsid w:val="00BA13C0"/>
    <w:rsid w:val="00BA1AB0"/>
    <w:rsid w:val="00BA1AE5"/>
    <w:rsid w:val="00BA32CB"/>
    <w:rsid w:val="00BA3560"/>
    <w:rsid w:val="00BA3DB6"/>
    <w:rsid w:val="00BA5B1E"/>
    <w:rsid w:val="00BA68D0"/>
    <w:rsid w:val="00BA6B75"/>
    <w:rsid w:val="00BA6E37"/>
    <w:rsid w:val="00BA7923"/>
    <w:rsid w:val="00BA7BE1"/>
    <w:rsid w:val="00BB085D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59D8"/>
    <w:rsid w:val="00BB6DE2"/>
    <w:rsid w:val="00BB6E45"/>
    <w:rsid w:val="00BB6E99"/>
    <w:rsid w:val="00BB7615"/>
    <w:rsid w:val="00BC11A5"/>
    <w:rsid w:val="00BC2515"/>
    <w:rsid w:val="00BC289E"/>
    <w:rsid w:val="00BC2D41"/>
    <w:rsid w:val="00BC3361"/>
    <w:rsid w:val="00BC3632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5AA5"/>
    <w:rsid w:val="00BD7600"/>
    <w:rsid w:val="00BD7901"/>
    <w:rsid w:val="00BE048D"/>
    <w:rsid w:val="00BE0A88"/>
    <w:rsid w:val="00BE1A0C"/>
    <w:rsid w:val="00BE1C3D"/>
    <w:rsid w:val="00BE1D41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255A"/>
    <w:rsid w:val="00BF3375"/>
    <w:rsid w:val="00BF3DE9"/>
    <w:rsid w:val="00BF4998"/>
    <w:rsid w:val="00BF5304"/>
    <w:rsid w:val="00BF5A0C"/>
    <w:rsid w:val="00C00475"/>
    <w:rsid w:val="00C0059B"/>
    <w:rsid w:val="00C00D12"/>
    <w:rsid w:val="00C00D79"/>
    <w:rsid w:val="00C0110F"/>
    <w:rsid w:val="00C01146"/>
    <w:rsid w:val="00C018A1"/>
    <w:rsid w:val="00C01ED6"/>
    <w:rsid w:val="00C02157"/>
    <w:rsid w:val="00C02ECE"/>
    <w:rsid w:val="00C02F27"/>
    <w:rsid w:val="00C0310A"/>
    <w:rsid w:val="00C0439A"/>
    <w:rsid w:val="00C047C7"/>
    <w:rsid w:val="00C05181"/>
    <w:rsid w:val="00C051F8"/>
    <w:rsid w:val="00C053F6"/>
    <w:rsid w:val="00C066F0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2F3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2774E"/>
    <w:rsid w:val="00C27839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441E"/>
    <w:rsid w:val="00C45077"/>
    <w:rsid w:val="00C455B7"/>
    <w:rsid w:val="00C463E5"/>
    <w:rsid w:val="00C46601"/>
    <w:rsid w:val="00C4694D"/>
    <w:rsid w:val="00C46F8E"/>
    <w:rsid w:val="00C4704D"/>
    <w:rsid w:val="00C47895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47D"/>
    <w:rsid w:val="00C60935"/>
    <w:rsid w:val="00C60E0D"/>
    <w:rsid w:val="00C60ED7"/>
    <w:rsid w:val="00C6224B"/>
    <w:rsid w:val="00C625C0"/>
    <w:rsid w:val="00C63536"/>
    <w:rsid w:val="00C63561"/>
    <w:rsid w:val="00C642BF"/>
    <w:rsid w:val="00C64A5A"/>
    <w:rsid w:val="00C64A91"/>
    <w:rsid w:val="00C66CAC"/>
    <w:rsid w:val="00C66D35"/>
    <w:rsid w:val="00C7031B"/>
    <w:rsid w:val="00C705AF"/>
    <w:rsid w:val="00C70CE4"/>
    <w:rsid w:val="00C70E40"/>
    <w:rsid w:val="00C71365"/>
    <w:rsid w:val="00C71505"/>
    <w:rsid w:val="00C71B9C"/>
    <w:rsid w:val="00C71D6C"/>
    <w:rsid w:val="00C71F51"/>
    <w:rsid w:val="00C72121"/>
    <w:rsid w:val="00C722F4"/>
    <w:rsid w:val="00C722FD"/>
    <w:rsid w:val="00C72C4A"/>
    <w:rsid w:val="00C72E74"/>
    <w:rsid w:val="00C746A0"/>
    <w:rsid w:val="00C7515D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90DA8"/>
    <w:rsid w:val="00C9191A"/>
    <w:rsid w:val="00C91A89"/>
    <w:rsid w:val="00C91AF4"/>
    <w:rsid w:val="00C91E50"/>
    <w:rsid w:val="00C9247F"/>
    <w:rsid w:val="00C93321"/>
    <w:rsid w:val="00C93454"/>
    <w:rsid w:val="00C93988"/>
    <w:rsid w:val="00C947C2"/>
    <w:rsid w:val="00C94C7A"/>
    <w:rsid w:val="00C94D4C"/>
    <w:rsid w:val="00C94E08"/>
    <w:rsid w:val="00C95B74"/>
    <w:rsid w:val="00C96C46"/>
    <w:rsid w:val="00C97B70"/>
    <w:rsid w:val="00C97B9B"/>
    <w:rsid w:val="00CA0717"/>
    <w:rsid w:val="00CA2D28"/>
    <w:rsid w:val="00CA32F7"/>
    <w:rsid w:val="00CA431B"/>
    <w:rsid w:val="00CA47DE"/>
    <w:rsid w:val="00CA5003"/>
    <w:rsid w:val="00CA5409"/>
    <w:rsid w:val="00CA569E"/>
    <w:rsid w:val="00CA6AFF"/>
    <w:rsid w:val="00CA6DB1"/>
    <w:rsid w:val="00CA7217"/>
    <w:rsid w:val="00CA7DF6"/>
    <w:rsid w:val="00CB09A3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1E2C"/>
    <w:rsid w:val="00CC2287"/>
    <w:rsid w:val="00CC2864"/>
    <w:rsid w:val="00CC4909"/>
    <w:rsid w:val="00CC49BD"/>
    <w:rsid w:val="00CC53A6"/>
    <w:rsid w:val="00CC5BB9"/>
    <w:rsid w:val="00CC5F9B"/>
    <w:rsid w:val="00CC6056"/>
    <w:rsid w:val="00CC6335"/>
    <w:rsid w:val="00CC6567"/>
    <w:rsid w:val="00CC65DC"/>
    <w:rsid w:val="00CC6779"/>
    <w:rsid w:val="00CC6EF1"/>
    <w:rsid w:val="00CC7317"/>
    <w:rsid w:val="00CC732B"/>
    <w:rsid w:val="00CC7D16"/>
    <w:rsid w:val="00CD0569"/>
    <w:rsid w:val="00CD0DD9"/>
    <w:rsid w:val="00CD1B08"/>
    <w:rsid w:val="00CD30AC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4BC9"/>
    <w:rsid w:val="00CE5067"/>
    <w:rsid w:val="00CE56A4"/>
    <w:rsid w:val="00CE6F02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3FD7"/>
    <w:rsid w:val="00D0409C"/>
    <w:rsid w:val="00D04140"/>
    <w:rsid w:val="00D04E73"/>
    <w:rsid w:val="00D062CE"/>
    <w:rsid w:val="00D06AA7"/>
    <w:rsid w:val="00D07399"/>
    <w:rsid w:val="00D10D7A"/>
    <w:rsid w:val="00D1108F"/>
    <w:rsid w:val="00D1173C"/>
    <w:rsid w:val="00D11F86"/>
    <w:rsid w:val="00D1206A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17B95"/>
    <w:rsid w:val="00D200FA"/>
    <w:rsid w:val="00D2169A"/>
    <w:rsid w:val="00D216C1"/>
    <w:rsid w:val="00D21992"/>
    <w:rsid w:val="00D21DE0"/>
    <w:rsid w:val="00D220CB"/>
    <w:rsid w:val="00D22A37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56B8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59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BBD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2233"/>
    <w:rsid w:val="00D62419"/>
    <w:rsid w:val="00D62985"/>
    <w:rsid w:val="00D63228"/>
    <w:rsid w:val="00D6390D"/>
    <w:rsid w:val="00D63D7F"/>
    <w:rsid w:val="00D640BC"/>
    <w:rsid w:val="00D64276"/>
    <w:rsid w:val="00D642BC"/>
    <w:rsid w:val="00D648C2"/>
    <w:rsid w:val="00D64A73"/>
    <w:rsid w:val="00D64CDA"/>
    <w:rsid w:val="00D654B5"/>
    <w:rsid w:val="00D654C3"/>
    <w:rsid w:val="00D658A8"/>
    <w:rsid w:val="00D658ED"/>
    <w:rsid w:val="00D661BF"/>
    <w:rsid w:val="00D66809"/>
    <w:rsid w:val="00D66F36"/>
    <w:rsid w:val="00D708EC"/>
    <w:rsid w:val="00D70A51"/>
    <w:rsid w:val="00D71B68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BE5"/>
    <w:rsid w:val="00D76D01"/>
    <w:rsid w:val="00D77069"/>
    <w:rsid w:val="00D77289"/>
    <w:rsid w:val="00D775A1"/>
    <w:rsid w:val="00D806B3"/>
    <w:rsid w:val="00D812B0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809"/>
    <w:rsid w:val="00DA0C5A"/>
    <w:rsid w:val="00DA0E95"/>
    <w:rsid w:val="00DA0F38"/>
    <w:rsid w:val="00DA1784"/>
    <w:rsid w:val="00DA1CC8"/>
    <w:rsid w:val="00DA23D7"/>
    <w:rsid w:val="00DA24CE"/>
    <w:rsid w:val="00DA2DF7"/>
    <w:rsid w:val="00DA364E"/>
    <w:rsid w:val="00DA3992"/>
    <w:rsid w:val="00DA3B2D"/>
    <w:rsid w:val="00DA433A"/>
    <w:rsid w:val="00DA48EB"/>
    <w:rsid w:val="00DA5B27"/>
    <w:rsid w:val="00DA5BBD"/>
    <w:rsid w:val="00DA5D28"/>
    <w:rsid w:val="00DB0065"/>
    <w:rsid w:val="00DB0C00"/>
    <w:rsid w:val="00DB0E5B"/>
    <w:rsid w:val="00DB2481"/>
    <w:rsid w:val="00DB3A09"/>
    <w:rsid w:val="00DB4BA5"/>
    <w:rsid w:val="00DB4FC9"/>
    <w:rsid w:val="00DB579D"/>
    <w:rsid w:val="00DB5952"/>
    <w:rsid w:val="00DB5E7E"/>
    <w:rsid w:val="00DB5E84"/>
    <w:rsid w:val="00DB6D04"/>
    <w:rsid w:val="00DB7493"/>
    <w:rsid w:val="00DC0CBC"/>
    <w:rsid w:val="00DC2DCC"/>
    <w:rsid w:val="00DC349E"/>
    <w:rsid w:val="00DC37EE"/>
    <w:rsid w:val="00DC3D0C"/>
    <w:rsid w:val="00DC4699"/>
    <w:rsid w:val="00DC6AA6"/>
    <w:rsid w:val="00DC7429"/>
    <w:rsid w:val="00DC77BC"/>
    <w:rsid w:val="00DC7882"/>
    <w:rsid w:val="00DD00B5"/>
    <w:rsid w:val="00DD02CB"/>
    <w:rsid w:val="00DD17B8"/>
    <w:rsid w:val="00DD18A5"/>
    <w:rsid w:val="00DD2D6A"/>
    <w:rsid w:val="00DD332D"/>
    <w:rsid w:val="00DD346E"/>
    <w:rsid w:val="00DD6839"/>
    <w:rsid w:val="00DD689A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5287"/>
    <w:rsid w:val="00DE5772"/>
    <w:rsid w:val="00DE5851"/>
    <w:rsid w:val="00DE66A9"/>
    <w:rsid w:val="00DE6C84"/>
    <w:rsid w:val="00DE6DF6"/>
    <w:rsid w:val="00DE7123"/>
    <w:rsid w:val="00DF0995"/>
    <w:rsid w:val="00DF0FC7"/>
    <w:rsid w:val="00DF11A5"/>
    <w:rsid w:val="00DF18BC"/>
    <w:rsid w:val="00DF29F3"/>
    <w:rsid w:val="00DF2BB8"/>
    <w:rsid w:val="00DF3518"/>
    <w:rsid w:val="00DF4D80"/>
    <w:rsid w:val="00DF5486"/>
    <w:rsid w:val="00DF6AE8"/>
    <w:rsid w:val="00DF77FD"/>
    <w:rsid w:val="00DF78DA"/>
    <w:rsid w:val="00DF7C15"/>
    <w:rsid w:val="00DFB491"/>
    <w:rsid w:val="00E001A6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0FF7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6876"/>
    <w:rsid w:val="00E16A45"/>
    <w:rsid w:val="00E16B56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11E"/>
    <w:rsid w:val="00E40505"/>
    <w:rsid w:val="00E4177D"/>
    <w:rsid w:val="00E421A3"/>
    <w:rsid w:val="00E4241B"/>
    <w:rsid w:val="00E42BDA"/>
    <w:rsid w:val="00E42CEE"/>
    <w:rsid w:val="00E42EE1"/>
    <w:rsid w:val="00E431F9"/>
    <w:rsid w:val="00E45065"/>
    <w:rsid w:val="00E463AC"/>
    <w:rsid w:val="00E46C2D"/>
    <w:rsid w:val="00E472B9"/>
    <w:rsid w:val="00E4755C"/>
    <w:rsid w:val="00E47605"/>
    <w:rsid w:val="00E5028C"/>
    <w:rsid w:val="00E505A1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9ED"/>
    <w:rsid w:val="00E61536"/>
    <w:rsid w:val="00E61636"/>
    <w:rsid w:val="00E61964"/>
    <w:rsid w:val="00E63EAF"/>
    <w:rsid w:val="00E6405B"/>
    <w:rsid w:val="00E64BE5"/>
    <w:rsid w:val="00E6526D"/>
    <w:rsid w:val="00E653F0"/>
    <w:rsid w:val="00E6549F"/>
    <w:rsid w:val="00E65CBD"/>
    <w:rsid w:val="00E66731"/>
    <w:rsid w:val="00E67017"/>
    <w:rsid w:val="00E67537"/>
    <w:rsid w:val="00E676A6"/>
    <w:rsid w:val="00E67CF5"/>
    <w:rsid w:val="00E67D6A"/>
    <w:rsid w:val="00E70411"/>
    <w:rsid w:val="00E7114B"/>
    <w:rsid w:val="00E71B80"/>
    <w:rsid w:val="00E71C78"/>
    <w:rsid w:val="00E721D8"/>
    <w:rsid w:val="00E7240D"/>
    <w:rsid w:val="00E72553"/>
    <w:rsid w:val="00E731E9"/>
    <w:rsid w:val="00E73D21"/>
    <w:rsid w:val="00E741D9"/>
    <w:rsid w:val="00E7505D"/>
    <w:rsid w:val="00E757CE"/>
    <w:rsid w:val="00E75ACA"/>
    <w:rsid w:val="00E75F79"/>
    <w:rsid w:val="00E7766F"/>
    <w:rsid w:val="00E7791D"/>
    <w:rsid w:val="00E77B59"/>
    <w:rsid w:val="00E801E1"/>
    <w:rsid w:val="00E80A82"/>
    <w:rsid w:val="00E80C43"/>
    <w:rsid w:val="00E80DE0"/>
    <w:rsid w:val="00E816F8"/>
    <w:rsid w:val="00E81FF8"/>
    <w:rsid w:val="00E82235"/>
    <w:rsid w:val="00E828C8"/>
    <w:rsid w:val="00E83CB6"/>
    <w:rsid w:val="00E848DE"/>
    <w:rsid w:val="00E84FA8"/>
    <w:rsid w:val="00E85B5C"/>
    <w:rsid w:val="00E85BF1"/>
    <w:rsid w:val="00E86D4D"/>
    <w:rsid w:val="00E874CC"/>
    <w:rsid w:val="00E87551"/>
    <w:rsid w:val="00E878EE"/>
    <w:rsid w:val="00E87D3B"/>
    <w:rsid w:val="00E87ECC"/>
    <w:rsid w:val="00E905DD"/>
    <w:rsid w:val="00E90864"/>
    <w:rsid w:val="00E90D9B"/>
    <w:rsid w:val="00E911B4"/>
    <w:rsid w:val="00E919BA"/>
    <w:rsid w:val="00E922EE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393C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6EC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6B2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3B84"/>
    <w:rsid w:val="00EC4337"/>
    <w:rsid w:val="00EC501E"/>
    <w:rsid w:val="00EC50E7"/>
    <w:rsid w:val="00ED0386"/>
    <w:rsid w:val="00ED077C"/>
    <w:rsid w:val="00ED19EA"/>
    <w:rsid w:val="00ED1B7F"/>
    <w:rsid w:val="00ED1EC1"/>
    <w:rsid w:val="00ED2757"/>
    <w:rsid w:val="00ED3070"/>
    <w:rsid w:val="00ED37D9"/>
    <w:rsid w:val="00ED38F5"/>
    <w:rsid w:val="00ED47EC"/>
    <w:rsid w:val="00ED50B2"/>
    <w:rsid w:val="00ED5514"/>
    <w:rsid w:val="00ED5798"/>
    <w:rsid w:val="00EE0040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4C9"/>
    <w:rsid w:val="00EE6728"/>
    <w:rsid w:val="00EE6B98"/>
    <w:rsid w:val="00EE6FFA"/>
    <w:rsid w:val="00EE7C14"/>
    <w:rsid w:val="00EF0148"/>
    <w:rsid w:val="00EF0685"/>
    <w:rsid w:val="00EF0B1D"/>
    <w:rsid w:val="00EF18D1"/>
    <w:rsid w:val="00EF1C76"/>
    <w:rsid w:val="00EF3039"/>
    <w:rsid w:val="00EF341F"/>
    <w:rsid w:val="00EF4A35"/>
    <w:rsid w:val="00EF5110"/>
    <w:rsid w:val="00EF5148"/>
    <w:rsid w:val="00EF51E7"/>
    <w:rsid w:val="00EF5F34"/>
    <w:rsid w:val="00EF6359"/>
    <w:rsid w:val="00EF6528"/>
    <w:rsid w:val="00EF69CE"/>
    <w:rsid w:val="00EF6AF5"/>
    <w:rsid w:val="00EF6CFE"/>
    <w:rsid w:val="00EF6F73"/>
    <w:rsid w:val="00EF7724"/>
    <w:rsid w:val="00F0023F"/>
    <w:rsid w:val="00F00980"/>
    <w:rsid w:val="00F02766"/>
    <w:rsid w:val="00F027DF"/>
    <w:rsid w:val="00F0288F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1EFB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170"/>
    <w:rsid w:val="00F20658"/>
    <w:rsid w:val="00F21125"/>
    <w:rsid w:val="00F21756"/>
    <w:rsid w:val="00F21A4C"/>
    <w:rsid w:val="00F226A3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4C1"/>
    <w:rsid w:val="00F27905"/>
    <w:rsid w:val="00F30212"/>
    <w:rsid w:val="00F30341"/>
    <w:rsid w:val="00F32ADB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159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47753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29F"/>
    <w:rsid w:val="00F629CD"/>
    <w:rsid w:val="00F632C6"/>
    <w:rsid w:val="00F636AB"/>
    <w:rsid w:val="00F63F0E"/>
    <w:rsid w:val="00F64866"/>
    <w:rsid w:val="00F65EAE"/>
    <w:rsid w:val="00F67024"/>
    <w:rsid w:val="00F67450"/>
    <w:rsid w:val="00F70684"/>
    <w:rsid w:val="00F707AE"/>
    <w:rsid w:val="00F70AE9"/>
    <w:rsid w:val="00F720F6"/>
    <w:rsid w:val="00F727A2"/>
    <w:rsid w:val="00F72FE2"/>
    <w:rsid w:val="00F73F39"/>
    <w:rsid w:val="00F741D3"/>
    <w:rsid w:val="00F747DD"/>
    <w:rsid w:val="00F74CDA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97208"/>
    <w:rsid w:val="00F97C45"/>
    <w:rsid w:val="00FA0744"/>
    <w:rsid w:val="00FA093A"/>
    <w:rsid w:val="00FA1B72"/>
    <w:rsid w:val="00FA2EFD"/>
    <w:rsid w:val="00FA2F2F"/>
    <w:rsid w:val="00FA2FA5"/>
    <w:rsid w:val="00FA34DB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1941"/>
    <w:rsid w:val="00FB1EFD"/>
    <w:rsid w:val="00FB225B"/>
    <w:rsid w:val="00FB2B0A"/>
    <w:rsid w:val="00FB340E"/>
    <w:rsid w:val="00FB35E3"/>
    <w:rsid w:val="00FB3E28"/>
    <w:rsid w:val="00FB4E84"/>
    <w:rsid w:val="00FB541A"/>
    <w:rsid w:val="00FB593E"/>
    <w:rsid w:val="00FB6936"/>
    <w:rsid w:val="00FB7067"/>
    <w:rsid w:val="00FB76CE"/>
    <w:rsid w:val="00FB76EE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2D5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17"/>
    <w:rsid w:val="00FF2CA3"/>
    <w:rsid w:val="00FF3289"/>
    <w:rsid w:val="00FF444E"/>
    <w:rsid w:val="00FF6792"/>
    <w:rsid w:val="00FF6A56"/>
    <w:rsid w:val="00FF7B1D"/>
    <w:rsid w:val="00FF7BDE"/>
    <w:rsid w:val="00FF7EEE"/>
    <w:rsid w:val="00FF7F7E"/>
    <w:rsid w:val="0123C2E8"/>
    <w:rsid w:val="0125CF66"/>
    <w:rsid w:val="012A0F13"/>
    <w:rsid w:val="012C4665"/>
    <w:rsid w:val="014827FB"/>
    <w:rsid w:val="0173EA3F"/>
    <w:rsid w:val="018E4858"/>
    <w:rsid w:val="018FAF85"/>
    <w:rsid w:val="01B300FF"/>
    <w:rsid w:val="01C21F6C"/>
    <w:rsid w:val="01CBF825"/>
    <w:rsid w:val="01DC6748"/>
    <w:rsid w:val="01E5F744"/>
    <w:rsid w:val="01EA5A9E"/>
    <w:rsid w:val="01EEA869"/>
    <w:rsid w:val="0205B317"/>
    <w:rsid w:val="0205C3C0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2CCCC"/>
    <w:rsid w:val="02940574"/>
    <w:rsid w:val="029B7F96"/>
    <w:rsid w:val="029ED39E"/>
    <w:rsid w:val="02ACDD3E"/>
    <w:rsid w:val="02B2672C"/>
    <w:rsid w:val="02B7C723"/>
    <w:rsid w:val="02C8F758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2B7FE6"/>
    <w:rsid w:val="03394B5C"/>
    <w:rsid w:val="033CEBA0"/>
    <w:rsid w:val="0354C1D3"/>
    <w:rsid w:val="035CBF77"/>
    <w:rsid w:val="0362C198"/>
    <w:rsid w:val="0368D6AE"/>
    <w:rsid w:val="0369E8F5"/>
    <w:rsid w:val="0386194D"/>
    <w:rsid w:val="038D996E"/>
    <w:rsid w:val="038E87C4"/>
    <w:rsid w:val="03B43CED"/>
    <w:rsid w:val="03BAE92B"/>
    <w:rsid w:val="03C57BC7"/>
    <w:rsid w:val="03D41188"/>
    <w:rsid w:val="03D515E1"/>
    <w:rsid w:val="03D7BF85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5FFA00E"/>
    <w:rsid w:val="0615D862"/>
    <w:rsid w:val="061AB0F6"/>
    <w:rsid w:val="0634903F"/>
    <w:rsid w:val="06385EA6"/>
    <w:rsid w:val="0643526B"/>
    <w:rsid w:val="06651463"/>
    <w:rsid w:val="066C5179"/>
    <w:rsid w:val="0670CC24"/>
    <w:rsid w:val="0683EA51"/>
    <w:rsid w:val="06A1CB3D"/>
    <w:rsid w:val="06BC43F4"/>
    <w:rsid w:val="06E0DA92"/>
    <w:rsid w:val="06E38F16"/>
    <w:rsid w:val="06EA345E"/>
    <w:rsid w:val="071ABC1D"/>
    <w:rsid w:val="073C90B4"/>
    <w:rsid w:val="07862B6E"/>
    <w:rsid w:val="07928EF4"/>
    <w:rsid w:val="079535B3"/>
    <w:rsid w:val="07A284E1"/>
    <w:rsid w:val="07A7D570"/>
    <w:rsid w:val="07B85067"/>
    <w:rsid w:val="07B9C359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6E56E7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1491"/>
    <w:rsid w:val="0A9C72B1"/>
    <w:rsid w:val="0AADEB93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76ADB7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A37D20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454B9D"/>
    <w:rsid w:val="0D4713BF"/>
    <w:rsid w:val="0D511421"/>
    <w:rsid w:val="0D9D485A"/>
    <w:rsid w:val="0DA9BC5B"/>
    <w:rsid w:val="0DC0D7B2"/>
    <w:rsid w:val="0DDA599D"/>
    <w:rsid w:val="0DE8A314"/>
    <w:rsid w:val="0E012B5F"/>
    <w:rsid w:val="0E0BA595"/>
    <w:rsid w:val="0E1103FF"/>
    <w:rsid w:val="0E156B06"/>
    <w:rsid w:val="0E20D038"/>
    <w:rsid w:val="0E39A8AE"/>
    <w:rsid w:val="0E3C395A"/>
    <w:rsid w:val="0E5956EF"/>
    <w:rsid w:val="0E5BB972"/>
    <w:rsid w:val="0E619FFD"/>
    <w:rsid w:val="0E6F0D34"/>
    <w:rsid w:val="0E73F07D"/>
    <w:rsid w:val="0E8F2ADB"/>
    <w:rsid w:val="0EA29823"/>
    <w:rsid w:val="0EAA4730"/>
    <w:rsid w:val="0ED0E869"/>
    <w:rsid w:val="0ED927F1"/>
    <w:rsid w:val="0EDDFFF0"/>
    <w:rsid w:val="0EEF5E74"/>
    <w:rsid w:val="0EF5AF47"/>
    <w:rsid w:val="0EFA2DD9"/>
    <w:rsid w:val="0EFC1B5A"/>
    <w:rsid w:val="0F45F163"/>
    <w:rsid w:val="0F7AEA27"/>
    <w:rsid w:val="0F89C125"/>
    <w:rsid w:val="0FAFBCBD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77E7E3"/>
    <w:rsid w:val="10797B94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890691"/>
    <w:rsid w:val="1189E467"/>
    <w:rsid w:val="1191C54E"/>
    <w:rsid w:val="1198192D"/>
    <w:rsid w:val="11B17187"/>
    <w:rsid w:val="11D7EDC0"/>
    <w:rsid w:val="11DE2C8B"/>
    <w:rsid w:val="11E1F94F"/>
    <w:rsid w:val="11E6111D"/>
    <w:rsid w:val="11E7F473"/>
    <w:rsid w:val="11EE16D5"/>
    <w:rsid w:val="121474AC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04B14"/>
    <w:rsid w:val="12F97E36"/>
    <w:rsid w:val="1303C2BD"/>
    <w:rsid w:val="1317FE7F"/>
    <w:rsid w:val="1328FF87"/>
    <w:rsid w:val="132A22E4"/>
    <w:rsid w:val="136132ED"/>
    <w:rsid w:val="136174F9"/>
    <w:rsid w:val="13622383"/>
    <w:rsid w:val="1363408D"/>
    <w:rsid w:val="136A0677"/>
    <w:rsid w:val="136D9107"/>
    <w:rsid w:val="136EAFE7"/>
    <w:rsid w:val="13723C37"/>
    <w:rsid w:val="137F6EAD"/>
    <w:rsid w:val="13889108"/>
    <w:rsid w:val="139D46A1"/>
    <w:rsid w:val="13A33DFC"/>
    <w:rsid w:val="13AC9914"/>
    <w:rsid w:val="13B9D036"/>
    <w:rsid w:val="13C7CDBE"/>
    <w:rsid w:val="13E4E0B7"/>
    <w:rsid w:val="13F024F6"/>
    <w:rsid w:val="141EFD8D"/>
    <w:rsid w:val="14433DBB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D442AB"/>
    <w:rsid w:val="14E43992"/>
    <w:rsid w:val="1503933E"/>
    <w:rsid w:val="150DB8C9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6E448C2"/>
    <w:rsid w:val="1714DB19"/>
    <w:rsid w:val="17231CEE"/>
    <w:rsid w:val="17244A7E"/>
    <w:rsid w:val="1725E964"/>
    <w:rsid w:val="17374AC7"/>
    <w:rsid w:val="173932AB"/>
    <w:rsid w:val="173BEA13"/>
    <w:rsid w:val="17738265"/>
    <w:rsid w:val="178C9953"/>
    <w:rsid w:val="1799129B"/>
    <w:rsid w:val="17A07DF5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3FCE8"/>
    <w:rsid w:val="193C19DD"/>
    <w:rsid w:val="193F8B4C"/>
    <w:rsid w:val="19485171"/>
    <w:rsid w:val="19511488"/>
    <w:rsid w:val="1951B751"/>
    <w:rsid w:val="196ED5A9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25A1FD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9683ED"/>
    <w:rsid w:val="1AFFB6F1"/>
    <w:rsid w:val="1B261D90"/>
    <w:rsid w:val="1B4C50CE"/>
    <w:rsid w:val="1B4CCBA7"/>
    <w:rsid w:val="1B4E2838"/>
    <w:rsid w:val="1B7878E2"/>
    <w:rsid w:val="1BCC9826"/>
    <w:rsid w:val="1BD8E236"/>
    <w:rsid w:val="1BF71ACF"/>
    <w:rsid w:val="1C13AC0C"/>
    <w:rsid w:val="1C1BFB31"/>
    <w:rsid w:val="1C20B22E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4D24E"/>
    <w:rsid w:val="1D5DCE29"/>
    <w:rsid w:val="1D6F978B"/>
    <w:rsid w:val="1D74FADE"/>
    <w:rsid w:val="1D84D1AF"/>
    <w:rsid w:val="1D8E2F49"/>
    <w:rsid w:val="1D98907C"/>
    <w:rsid w:val="1DA1F3FD"/>
    <w:rsid w:val="1DA5B08B"/>
    <w:rsid w:val="1DBDC7BB"/>
    <w:rsid w:val="1DDF2C1B"/>
    <w:rsid w:val="1DF0B4A1"/>
    <w:rsid w:val="1DF88DBD"/>
    <w:rsid w:val="1E03D090"/>
    <w:rsid w:val="1E0EF229"/>
    <w:rsid w:val="1E246D25"/>
    <w:rsid w:val="1E553285"/>
    <w:rsid w:val="1E5A4DBB"/>
    <w:rsid w:val="1E7BC046"/>
    <w:rsid w:val="1ED3082D"/>
    <w:rsid w:val="1EFB019A"/>
    <w:rsid w:val="1F09E5CB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CE1D51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A504CC"/>
    <w:rsid w:val="20AF10DC"/>
    <w:rsid w:val="20B1AE10"/>
    <w:rsid w:val="20C90426"/>
    <w:rsid w:val="20CE3B44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13A18"/>
    <w:rsid w:val="224C87BF"/>
    <w:rsid w:val="2253D807"/>
    <w:rsid w:val="225A6A31"/>
    <w:rsid w:val="225C3FF4"/>
    <w:rsid w:val="225E344E"/>
    <w:rsid w:val="2262D761"/>
    <w:rsid w:val="227EEEF5"/>
    <w:rsid w:val="2281BD6E"/>
    <w:rsid w:val="229351F5"/>
    <w:rsid w:val="22BB1EFB"/>
    <w:rsid w:val="22C90621"/>
    <w:rsid w:val="22D7563C"/>
    <w:rsid w:val="22F50242"/>
    <w:rsid w:val="22F98682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6A66F4"/>
    <w:rsid w:val="2476B8DD"/>
    <w:rsid w:val="247816EC"/>
    <w:rsid w:val="2482C2ED"/>
    <w:rsid w:val="24A60771"/>
    <w:rsid w:val="24A63586"/>
    <w:rsid w:val="24C183C5"/>
    <w:rsid w:val="24DEF705"/>
    <w:rsid w:val="24E97C38"/>
    <w:rsid w:val="24F2E153"/>
    <w:rsid w:val="25102BBA"/>
    <w:rsid w:val="2532A406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4BE32"/>
    <w:rsid w:val="260E0E93"/>
    <w:rsid w:val="26166F33"/>
    <w:rsid w:val="263332A6"/>
    <w:rsid w:val="263F108B"/>
    <w:rsid w:val="265D0B55"/>
    <w:rsid w:val="26696EAD"/>
    <w:rsid w:val="26918FC8"/>
    <w:rsid w:val="26F312A6"/>
    <w:rsid w:val="2723510E"/>
    <w:rsid w:val="2724BA40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5F556C"/>
    <w:rsid w:val="28613927"/>
    <w:rsid w:val="2862D68F"/>
    <w:rsid w:val="2865E9AE"/>
    <w:rsid w:val="28753143"/>
    <w:rsid w:val="288CF666"/>
    <w:rsid w:val="288E25AD"/>
    <w:rsid w:val="289559D0"/>
    <w:rsid w:val="28992CF6"/>
    <w:rsid w:val="28A8A4A5"/>
    <w:rsid w:val="28D8943F"/>
    <w:rsid w:val="28DF3CC0"/>
    <w:rsid w:val="28E8AF20"/>
    <w:rsid w:val="28EA8C23"/>
    <w:rsid w:val="28F680DC"/>
    <w:rsid w:val="2907F65F"/>
    <w:rsid w:val="290B9EEE"/>
    <w:rsid w:val="292BCA97"/>
    <w:rsid w:val="293EFC80"/>
    <w:rsid w:val="2948B3D3"/>
    <w:rsid w:val="296C6D20"/>
    <w:rsid w:val="29915855"/>
    <w:rsid w:val="29929923"/>
    <w:rsid w:val="29956872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8479FA"/>
    <w:rsid w:val="2A876BD5"/>
    <w:rsid w:val="2AA9A6FD"/>
    <w:rsid w:val="2AAED54D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1D6CD8"/>
    <w:rsid w:val="2C3DF829"/>
    <w:rsid w:val="2C4043D4"/>
    <w:rsid w:val="2C866A2A"/>
    <w:rsid w:val="2C870B05"/>
    <w:rsid w:val="2CA19EFA"/>
    <w:rsid w:val="2CC1C5C7"/>
    <w:rsid w:val="2CF0FA24"/>
    <w:rsid w:val="2D4B75A0"/>
    <w:rsid w:val="2D501BC2"/>
    <w:rsid w:val="2D576541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CF8184"/>
    <w:rsid w:val="2EE53315"/>
    <w:rsid w:val="2F0079B7"/>
    <w:rsid w:val="2F08CD6F"/>
    <w:rsid w:val="2F147B5A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B098EA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2067F8"/>
    <w:rsid w:val="304A7938"/>
    <w:rsid w:val="304C6EE6"/>
    <w:rsid w:val="304F1AE5"/>
    <w:rsid w:val="30651F97"/>
    <w:rsid w:val="30743DA5"/>
    <w:rsid w:val="30823C8B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3E5B2"/>
    <w:rsid w:val="31483D5E"/>
    <w:rsid w:val="3160B214"/>
    <w:rsid w:val="316105EB"/>
    <w:rsid w:val="316B904A"/>
    <w:rsid w:val="317D3E82"/>
    <w:rsid w:val="3184D74F"/>
    <w:rsid w:val="3184EF09"/>
    <w:rsid w:val="3186B34E"/>
    <w:rsid w:val="319B6E52"/>
    <w:rsid w:val="319CC99B"/>
    <w:rsid w:val="319DDDEE"/>
    <w:rsid w:val="32021271"/>
    <w:rsid w:val="3207893A"/>
    <w:rsid w:val="3209DD5F"/>
    <w:rsid w:val="323200F0"/>
    <w:rsid w:val="32531020"/>
    <w:rsid w:val="325FE963"/>
    <w:rsid w:val="3270ADC1"/>
    <w:rsid w:val="3284033C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1A3C0"/>
    <w:rsid w:val="33BD5C5D"/>
    <w:rsid w:val="33BDD573"/>
    <w:rsid w:val="33D759F5"/>
    <w:rsid w:val="33D80EA8"/>
    <w:rsid w:val="33DCBF45"/>
    <w:rsid w:val="33E1B33D"/>
    <w:rsid w:val="33F90905"/>
    <w:rsid w:val="340B45B0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4A3A"/>
    <w:rsid w:val="356D5AAB"/>
    <w:rsid w:val="356FF576"/>
    <w:rsid w:val="3586A245"/>
    <w:rsid w:val="358DBDF9"/>
    <w:rsid w:val="35930701"/>
    <w:rsid w:val="35CB21B1"/>
    <w:rsid w:val="35D49C42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BEF0D1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2B70E6"/>
    <w:rsid w:val="3846AA9B"/>
    <w:rsid w:val="3850B9B8"/>
    <w:rsid w:val="385CD69F"/>
    <w:rsid w:val="386A1112"/>
    <w:rsid w:val="3871C7D5"/>
    <w:rsid w:val="3899EC4B"/>
    <w:rsid w:val="38A40308"/>
    <w:rsid w:val="38A828B3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D6BD15"/>
    <w:rsid w:val="39E3DD6A"/>
    <w:rsid w:val="39E87D61"/>
    <w:rsid w:val="39F6FAB3"/>
    <w:rsid w:val="3A2CA5BA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EF941"/>
    <w:rsid w:val="3B528FDD"/>
    <w:rsid w:val="3B8DF634"/>
    <w:rsid w:val="3BB5BD29"/>
    <w:rsid w:val="3BE6ABC6"/>
    <w:rsid w:val="3C3AACE4"/>
    <w:rsid w:val="3C3DD614"/>
    <w:rsid w:val="3C4DC2E3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4ECE2"/>
    <w:rsid w:val="3D1E8B6E"/>
    <w:rsid w:val="3D32665B"/>
    <w:rsid w:val="3D465C62"/>
    <w:rsid w:val="3D580932"/>
    <w:rsid w:val="3D8BC1E0"/>
    <w:rsid w:val="3D964A74"/>
    <w:rsid w:val="3D98FF99"/>
    <w:rsid w:val="3DBB1E17"/>
    <w:rsid w:val="3DC87742"/>
    <w:rsid w:val="3DD0FFE1"/>
    <w:rsid w:val="3DF994E8"/>
    <w:rsid w:val="3DFF5E09"/>
    <w:rsid w:val="3E090FA3"/>
    <w:rsid w:val="3E10037E"/>
    <w:rsid w:val="3E19CEDD"/>
    <w:rsid w:val="3E20229D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F1178E2"/>
    <w:rsid w:val="3F3427FA"/>
    <w:rsid w:val="3F41B241"/>
    <w:rsid w:val="3F45C3B2"/>
    <w:rsid w:val="3F5D8A32"/>
    <w:rsid w:val="3F6F22B2"/>
    <w:rsid w:val="3F7DC9F8"/>
    <w:rsid w:val="3F7E5085"/>
    <w:rsid w:val="3F82D892"/>
    <w:rsid w:val="3F883FD1"/>
    <w:rsid w:val="3F89BFBB"/>
    <w:rsid w:val="3FA9AF12"/>
    <w:rsid w:val="3FB4C046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F25D0"/>
    <w:rsid w:val="408938D0"/>
    <w:rsid w:val="408D674C"/>
    <w:rsid w:val="40A967D8"/>
    <w:rsid w:val="40B48672"/>
    <w:rsid w:val="40CAD34C"/>
    <w:rsid w:val="40CEE3E0"/>
    <w:rsid w:val="40D3E3BF"/>
    <w:rsid w:val="40E8A340"/>
    <w:rsid w:val="40F6121F"/>
    <w:rsid w:val="410212A3"/>
    <w:rsid w:val="41149180"/>
    <w:rsid w:val="411B63EF"/>
    <w:rsid w:val="4120FB52"/>
    <w:rsid w:val="41588D8C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6C70BC"/>
    <w:rsid w:val="42884F7D"/>
    <w:rsid w:val="42B0DE50"/>
    <w:rsid w:val="42CDE208"/>
    <w:rsid w:val="42D5A040"/>
    <w:rsid w:val="42EEC77F"/>
    <w:rsid w:val="4307CDBB"/>
    <w:rsid w:val="43129655"/>
    <w:rsid w:val="4317C783"/>
    <w:rsid w:val="432E9DC3"/>
    <w:rsid w:val="4352259F"/>
    <w:rsid w:val="43697CF9"/>
    <w:rsid w:val="4390446B"/>
    <w:rsid w:val="43A8B097"/>
    <w:rsid w:val="43B742EC"/>
    <w:rsid w:val="43E04015"/>
    <w:rsid w:val="43ED3A30"/>
    <w:rsid w:val="43F37856"/>
    <w:rsid w:val="441A00F1"/>
    <w:rsid w:val="4431B9A2"/>
    <w:rsid w:val="4454A999"/>
    <w:rsid w:val="4467005E"/>
    <w:rsid w:val="446B27B4"/>
    <w:rsid w:val="446D478A"/>
    <w:rsid w:val="4487A88F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3DA988"/>
    <w:rsid w:val="4585684E"/>
    <w:rsid w:val="458BE744"/>
    <w:rsid w:val="45924630"/>
    <w:rsid w:val="45933479"/>
    <w:rsid w:val="45C55B84"/>
    <w:rsid w:val="45C69A65"/>
    <w:rsid w:val="45CA1CD5"/>
    <w:rsid w:val="45D09B05"/>
    <w:rsid w:val="45DA6922"/>
    <w:rsid w:val="45DB7CCC"/>
    <w:rsid w:val="45EE89B2"/>
    <w:rsid w:val="45FCC333"/>
    <w:rsid w:val="460FFB07"/>
    <w:rsid w:val="46109E69"/>
    <w:rsid w:val="46295C94"/>
    <w:rsid w:val="46365709"/>
    <w:rsid w:val="46390056"/>
    <w:rsid w:val="46627A11"/>
    <w:rsid w:val="4663D058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1DC59"/>
    <w:rsid w:val="478593C3"/>
    <w:rsid w:val="478F520E"/>
    <w:rsid w:val="47A5B3F3"/>
    <w:rsid w:val="47C802F0"/>
    <w:rsid w:val="47D1327E"/>
    <w:rsid w:val="47D1E78F"/>
    <w:rsid w:val="47DE93D2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6A5D2"/>
    <w:rsid w:val="492EE782"/>
    <w:rsid w:val="49320760"/>
    <w:rsid w:val="493AC218"/>
    <w:rsid w:val="49416BA6"/>
    <w:rsid w:val="4952728A"/>
    <w:rsid w:val="4960D660"/>
    <w:rsid w:val="49825EE8"/>
    <w:rsid w:val="49A57CF4"/>
    <w:rsid w:val="49ABE350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3E44A5"/>
    <w:rsid w:val="4C594778"/>
    <w:rsid w:val="4C67BE09"/>
    <w:rsid w:val="4C6E4F10"/>
    <w:rsid w:val="4C73FBFB"/>
    <w:rsid w:val="4C7A4AEB"/>
    <w:rsid w:val="4C7D742C"/>
    <w:rsid w:val="4C7FDFED"/>
    <w:rsid w:val="4C846397"/>
    <w:rsid w:val="4C8B629A"/>
    <w:rsid w:val="4CB4840B"/>
    <w:rsid w:val="4CBEEE06"/>
    <w:rsid w:val="4CD2C651"/>
    <w:rsid w:val="4CDDD44B"/>
    <w:rsid w:val="4CDF3164"/>
    <w:rsid w:val="4CE65041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598E9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5138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1FB41D3"/>
    <w:rsid w:val="520CF96C"/>
    <w:rsid w:val="52286FFD"/>
    <w:rsid w:val="522E12FD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C6EB24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601FA"/>
    <w:rsid w:val="545C916F"/>
    <w:rsid w:val="54603898"/>
    <w:rsid w:val="54E40E26"/>
    <w:rsid w:val="54E43A20"/>
    <w:rsid w:val="54F305C1"/>
    <w:rsid w:val="54F3D4F0"/>
    <w:rsid w:val="5503DF15"/>
    <w:rsid w:val="552043A9"/>
    <w:rsid w:val="553251B3"/>
    <w:rsid w:val="5553D2A2"/>
    <w:rsid w:val="5574C32D"/>
    <w:rsid w:val="55767CC9"/>
    <w:rsid w:val="5583CA06"/>
    <w:rsid w:val="5587ED4A"/>
    <w:rsid w:val="55AA9A88"/>
    <w:rsid w:val="55B6B884"/>
    <w:rsid w:val="55D976A2"/>
    <w:rsid w:val="55F11845"/>
    <w:rsid w:val="56030BB6"/>
    <w:rsid w:val="56071DC1"/>
    <w:rsid w:val="5619F138"/>
    <w:rsid w:val="562012DA"/>
    <w:rsid w:val="56306B54"/>
    <w:rsid w:val="5640339D"/>
    <w:rsid w:val="5640A4CD"/>
    <w:rsid w:val="56747A8E"/>
    <w:rsid w:val="567B5C85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1DD891"/>
    <w:rsid w:val="57344B5C"/>
    <w:rsid w:val="57353E36"/>
    <w:rsid w:val="573AD40E"/>
    <w:rsid w:val="574414F5"/>
    <w:rsid w:val="574A69EB"/>
    <w:rsid w:val="5761D46A"/>
    <w:rsid w:val="57A0FB93"/>
    <w:rsid w:val="57ADA13A"/>
    <w:rsid w:val="57B44C33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2F49D1"/>
    <w:rsid w:val="59552C13"/>
    <w:rsid w:val="59C0A648"/>
    <w:rsid w:val="59C51446"/>
    <w:rsid w:val="59D457D2"/>
    <w:rsid w:val="59D816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8C45A5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42B2C6"/>
    <w:rsid w:val="5B578F9A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69A919"/>
    <w:rsid w:val="5C6E03F6"/>
    <w:rsid w:val="5C8DF884"/>
    <w:rsid w:val="5C8E4C24"/>
    <w:rsid w:val="5CA272F9"/>
    <w:rsid w:val="5CA59DCB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DE694"/>
    <w:rsid w:val="5EEECBAF"/>
    <w:rsid w:val="5F12BE88"/>
    <w:rsid w:val="5F3965B5"/>
    <w:rsid w:val="5F3AE6D2"/>
    <w:rsid w:val="5F52968F"/>
    <w:rsid w:val="5F58E2E9"/>
    <w:rsid w:val="5F64F51F"/>
    <w:rsid w:val="5F67A963"/>
    <w:rsid w:val="5F696770"/>
    <w:rsid w:val="5F77ECD2"/>
    <w:rsid w:val="5F86B0A9"/>
    <w:rsid w:val="5FB776B6"/>
    <w:rsid w:val="5FD5324A"/>
    <w:rsid w:val="5FEEBB09"/>
    <w:rsid w:val="5FF268F6"/>
    <w:rsid w:val="600C6D03"/>
    <w:rsid w:val="60142E76"/>
    <w:rsid w:val="60228BCB"/>
    <w:rsid w:val="60248234"/>
    <w:rsid w:val="60393624"/>
    <w:rsid w:val="603E181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5BAC2C"/>
    <w:rsid w:val="61693AC0"/>
    <w:rsid w:val="61864A87"/>
    <w:rsid w:val="61997989"/>
    <w:rsid w:val="619AC8E0"/>
    <w:rsid w:val="619CB54F"/>
    <w:rsid w:val="61AC0E18"/>
    <w:rsid w:val="61B04FF7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077063"/>
    <w:rsid w:val="6319D322"/>
    <w:rsid w:val="635FD36A"/>
    <w:rsid w:val="63619F9B"/>
    <w:rsid w:val="63702142"/>
    <w:rsid w:val="637BC1B9"/>
    <w:rsid w:val="638090BA"/>
    <w:rsid w:val="638A3F8B"/>
    <w:rsid w:val="639B9316"/>
    <w:rsid w:val="63C64BF7"/>
    <w:rsid w:val="63DA1D73"/>
    <w:rsid w:val="63DFDFD1"/>
    <w:rsid w:val="63EAF3FC"/>
    <w:rsid w:val="63FE76F1"/>
    <w:rsid w:val="641A4647"/>
    <w:rsid w:val="642E2730"/>
    <w:rsid w:val="6433EB37"/>
    <w:rsid w:val="64362E85"/>
    <w:rsid w:val="6452B9DF"/>
    <w:rsid w:val="6479FA09"/>
    <w:rsid w:val="649FF49D"/>
    <w:rsid w:val="64CDD63B"/>
    <w:rsid w:val="64D286F6"/>
    <w:rsid w:val="64E51132"/>
    <w:rsid w:val="64F65A24"/>
    <w:rsid w:val="65196311"/>
    <w:rsid w:val="652016FF"/>
    <w:rsid w:val="652CEA06"/>
    <w:rsid w:val="65369AF2"/>
    <w:rsid w:val="653BCFC1"/>
    <w:rsid w:val="65449B16"/>
    <w:rsid w:val="6557A94B"/>
    <w:rsid w:val="65809AE4"/>
    <w:rsid w:val="6594D411"/>
    <w:rsid w:val="65A8A765"/>
    <w:rsid w:val="65DDCDD2"/>
    <w:rsid w:val="65E05AFE"/>
    <w:rsid w:val="65E9AD26"/>
    <w:rsid w:val="65F33F9E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4E1B9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820BF"/>
    <w:rsid w:val="67D31870"/>
    <w:rsid w:val="67E3C653"/>
    <w:rsid w:val="68376DB9"/>
    <w:rsid w:val="6850CB01"/>
    <w:rsid w:val="686497EA"/>
    <w:rsid w:val="686A2920"/>
    <w:rsid w:val="68700BD4"/>
    <w:rsid w:val="687E35C1"/>
    <w:rsid w:val="68899BBF"/>
    <w:rsid w:val="68AE6DA0"/>
    <w:rsid w:val="68C69E3D"/>
    <w:rsid w:val="68CA5265"/>
    <w:rsid w:val="68CF9DB1"/>
    <w:rsid w:val="69101027"/>
    <w:rsid w:val="69102B3B"/>
    <w:rsid w:val="69457B74"/>
    <w:rsid w:val="694F0913"/>
    <w:rsid w:val="69542ACB"/>
    <w:rsid w:val="6976CB5D"/>
    <w:rsid w:val="698E12E1"/>
    <w:rsid w:val="698FD8A0"/>
    <w:rsid w:val="699F4D1E"/>
    <w:rsid w:val="69B3E27C"/>
    <w:rsid w:val="69BDF4B9"/>
    <w:rsid w:val="69C3D45C"/>
    <w:rsid w:val="69D007DE"/>
    <w:rsid w:val="69F54B97"/>
    <w:rsid w:val="69FC3D08"/>
    <w:rsid w:val="6A105B74"/>
    <w:rsid w:val="6A12BA1D"/>
    <w:rsid w:val="6A4E0681"/>
    <w:rsid w:val="6A5911B1"/>
    <w:rsid w:val="6A64C7A5"/>
    <w:rsid w:val="6A68BD22"/>
    <w:rsid w:val="6A6D5CBA"/>
    <w:rsid w:val="6A8FC6B8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C237F15"/>
    <w:rsid w:val="6C688BBC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7B09F"/>
    <w:rsid w:val="6DD859BE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C1D44E"/>
    <w:rsid w:val="6ECC5A57"/>
    <w:rsid w:val="6ED54652"/>
    <w:rsid w:val="6EF7D93E"/>
    <w:rsid w:val="6F1C278F"/>
    <w:rsid w:val="6F44CBF5"/>
    <w:rsid w:val="6F52BE44"/>
    <w:rsid w:val="6F53E618"/>
    <w:rsid w:val="6F650073"/>
    <w:rsid w:val="6F6A6ACB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B8449"/>
    <w:rsid w:val="70524B3B"/>
    <w:rsid w:val="70590EE6"/>
    <w:rsid w:val="7078D69F"/>
    <w:rsid w:val="708D6948"/>
    <w:rsid w:val="70B46D7D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19E34"/>
    <w:rsid w:val="71785D53"/>
    <w:rsid w:val="71824F2C"/>
    <w:rsid w:val="718E84C5"/>
    <w:rsid w:val="71B74188"/>
    <w:rsid w:val="71B7609F"/>
    <w:rsid w:val="71C4EAE5"/>
    <w:rsid w:val="71CE53F1"/>
    <w:rsid w:val="71D559F9"/>
    <w:rsid w:val="71E7A30A"/>
    <w:rsid w:val="71EC4589"/>
    <w:rsid w:val="72009D53"/>
    <w:rsid w:val="720BD6C8"/>
    <w:rsid w:val="72295DD9"/>
    <w:rsid w:val="723C7814"/>
    <w:rsid w:val="725CC1D6"/>
    <w:rsid w:val="72628567"/>
    <w:rsid w:val="727B49CA"/>
    <w:rsid w:val="729EF175"/>
    <w:rsid w:val="72AF6A89"/>
    <w:rsid w:val="72F099A0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7EB8B7"/>
    <w:rsid w:val="74806416"/>
    <w:rsid w:val="74C2B129"/>
    <w:rsid w:val="74DA9B97"/>
    <w:rsid w:val="75023780"/>
    <w:rsid w:val="75086E4B"/>
    <w:rsid w:val="751F98ED"/>
    <w:rsid w:val="752296F1"/>
    <w:rsid w:val="75271957"/>
    <w:rsid w:val="755C1F51"/>
    <w:rsid w:val="75617E1D"/>
    <w:rsid w:val="7572D19C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157D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507083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23E92"/>
    <w:rsid w:val="78F55359"/>
    <w:rsid w:val="79050BC8"/>
    <w:rsid w:val="790D39D9"/>
    <w:rsid w:val="79152A43"/>
    <w:rsid w:val="7916C1AE"/>
    <w:rsid w:val="791877B0"/>
    <w:rsid w:val="7941CEDB"/>
    <w:rsid w:val="79432399"/>
    <w:rsid w:val="79590128"/>
    <w:rsid w:val="796B2951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1F9C6D"/>
    <w:rsid w:val="7A31F7BA"/>
    <w:rsid w:val="7A35ABBA"/>
    <w:rsid w:val="7A5AD64C"/>
    <w:rsid w:val="7A6D963D"/>
    <w:rsid w:val="7A7EAB1A"/>
    <w:rsid w:val="7A82C370"/>
    <w:rsid w:val="7A85A3EE"/>
    <w:rsid w:val="7A994991"/>
    <w:rsid w:val="7AA15CED"/>
    <w:rsid w:val="7AB23188"/>
    <w:rsid w:val="7AFD6EC3"/>
    <w:rsid w:val="7B155DD7"/>
    <w:rsid w:val="7B2B4CA1"/>
    <w:rsid w:val="7B3303A8"/>
    <w:rsid w:val="7B3346B1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61F8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DB685"/>
    <w:rsid w:val="7E124E99"/>
    <w:rsid w:val="7E325F7D"/>
    <w:rsid w:val="7E3DAF3B"/>
    <w:rsid w:val="7E583D04"/>
    <w:rsid w:val="7E9A57F6"/>
    <w:rsid w:val="7EB191DB"/>
    <w:rsid w:val="7EB8C27B"/>
    <w:rsid w:val="7EC972A6"/>
    <w:rsid w:val="7ECE22FD"/>
    <w:rsid w:val="7EFEE1A0"/>
    <w:rsid w:val="7F0F5594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  <w:rsid w:val="7FF2C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A31F98AD-CA2F-4225-B77F-0184D01FD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53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4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0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r/N52hMg4mZ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830</Words>
  <Characters>4736</Characters>
  <Application>Microsoft Office Word</Application>
  <DocSecurity>0</DocSecurity>
  <Lines>39</Lines>
  <Paragraphs>11</Paragraphs>
  <ScaleCrop>false</ScaleCrop>
  <Company/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tt Meyer</cp:lastModifiedBy>
  <cp:revision>145</cp:revision>
  <cp:lastPrinted>2021-03-03T21:18:00Z</cp:lastPrinted>
  <dcterms:created xsi:type="dcterms:W3CDTF">2021-11-01T16:14:00Z</dcterms:created>
  <dcterms:modified xsi:type="dcterms:W3CDTF">2021-11-03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